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44BC" w:rsidRPr="00684EA2" w:rsidRDefault="00E429FC" w:rsidP="00E429FC">
      <w:pPr>
        <w:pStyle w:val="NoSpacing"/>
        <w:rPr>
          <w:rFonts w:cstheme="minorHAnsi"/>
          <w:b/>
          <w:sz w:val="20"/>
          <w:szCs w:val="20"/>
        </w:rPr>
      </w:pPr>
      <w:bookmarkStart w:id="0" w:name="_Hlk495406120"/>
      <w:bookmarkEnd w:id="0"/>
      <w:r w:rsidRPr="00684EA2">
        <w:rPr>
          <w:rFonts w:cstheme="minorHAnsi"/>
          <w:b/>
          <w:sz w:val="20"/>
          <w:szCs w:val="20"/>
        </w:rPr>
        <w:t>Tor Thogersen</w:t>
      </w:r>
    </w:p>
    <w:p w:rsidR="00E429FC" w:rsidRPr="00684EA2" w:rsidRDefault="00E429FC" w:rsidP="00E429FC">
      <w:pPr>
        <w:pStyle w:val="NoSpacing"/>
        <w:rPr>
          <w:rFonts w:cstheme="minorHAnsi"/>
          <w:b/>
          <w:sz w:val="20"/>
          <w:szCs w:val="20"/>
        </w:rPr>
      </w:pPr>
      <w:r w:rsidRPr="00684EA2">
        <w:rPr>
          <w:rFonts w:cstheme="minorHAnsi"/>
          <w:b/>
          <w:sz w:val="20"/>
          <w:szCs w:val="20"/>
        </w:rPr>
        <w:t>DA 460 – Fall 2017</w:t>
      </w:r>
    </w:p>
    <w:p w:rsidR="00E429FC" w:rsidRPr="00684EA2" w:rsidRDefault="004F21B4" w:rsidP="00E429FC">
      <w:pPr>
        <w:pStyle w:val="NoSpacing"/>
        <w:pBdr>
          <w:bottom w:val="single" w:sz="6" w:space="1" w:color="auto"/>
        </w:pBdr>
        <w:rPr>
          <w:rFonts w:cstheme="minorHAnsi"/>
          <w:b/>
          <w:sz w:val="20"/>
          <w:szCs w:val="20"/>
        </w:rPr>
      </w:pPr>
      <w:r>
        <w:rPr>
          <w:rFonts w:cstheme="minorHAnsi"/>
          <w:b/>
          <w:sz w:val="20"/>
          <w:szCs w:val="20"/>
        </w:rPr>
        <w:t xml:space="preserve">Lab </w:t>
      </w:r>
      <w:r w:rsidR="001A6FF2">
        <w:rPr>
          <w:rFonts w:cstheme="minorHAnsi"/>
          <w:b/>
          <w:sz w:val="20"/>
          <w:szCs w:val="20"/>
        </w:rPr>
        <w:t>3 -</w:t>
      </w:r>
      <w:r>
        <w:rPr>
          <w:rFonts w:cstheme="minorHAnsi"/>
          <w:b/>
          <w:sz w:val="20"/>
          <w:szCs w:val="20"/>
        </w:rPr>
        <w:t xml:space="preserve"> Handout 3 R and Handout 3</w:t>
      </w:r>
      <w:r w:rsidR="00786DB2" w:rsidRPr="00684EA2">
        <w:rPr>
          <w:rFonts w:cstheme="minorHAnsi"/>
          <w:b/>
          <w:sz w:val="20"/>
          <w:szCs w:val="20"/>
        </w:rPr>
        <w:t xml:space="preserve"> SAS</w:t>
      </w:r>
    </w:p>
    <w:p w:rsidR="00786DB2" w:rsidRPr="00684EA2" w:rsidRDefault="00786DB2" w:rsidP="00E429FC">
      <w:pPr>
        <w:pStyle w:val="NoSpacing"/>
        <w:rPr>
          <w:rFonts w:cstheme="minorHAnsi"/>
          <w:b/>
          <w:sz w:val="20"/>
          <w:szCs w:val="20"/>
        </w:rPr>
      </w:pPr>
    </w:p>
    <w:p w:rsidR="002B4E66" w:rsidRPr="004F21B4" w:rsidRDefault="004F21B4" w:rsidP="004F21B4">
      <w:pPr>
        <w:pStyle w:val="NoSpacing"/>
        <w:rPr>
          <w:b/>
        </w:rPr>
      </w:pPr>
      <w:r>
        <w:rPr>
          <w:b/>
        </w:rPr>
        <w:t xml:space="preserve">Part 3 </w:t>
      </w:r>
      <w:r w:rsidR="002B4E66" w:rsidRPr="004F21B4">
        <w:rPr>
          <w:b/>
        </w:rPr>
        <w:t>– R Handout</w:t>
      </w:r>
    </w:p>
    <w:p w:rsidR="00131F90" w:rsidRDefault="00131F90" w:rsidP="00131F90">
      <w:pPr>
        <w:pStyle w:val="NoSpacing"/>
        <w:rPr>
          <w:rFonts w:cstheme="minorHAnsi"/>
        </w:rPr>
      </w:pPr>
    </w:p>
    <w:p w:rsidR="008753CD" w:rsidRDefault="008753CD" w:rsidP="008753CD">
      <w:pPr>
        <w:pStyle w:val="NoSpacing"/>
        <w:ind w:firstLine="720"/>
        <w:rPr>
          <w:rFonts w:cstheme="minorHAnsi"/>
        </w:rPr>
      </w:pPr>
      <w:r>
        <w:rPr>
          <w:rFonts w:cstheme="minorHAnsi"/>
        </w:rPr>
        <w:t>Exercise 1</w:t>
      </w:r>
    </w:p>
    <w:p w:rsidR="008753CD" w:rsidRDefault="008753CD" w:rsidP="008753CD">
      <w:pPr>
        <w:pStyle w:val="NoSpacing"/>
        <w:ind w:firstLine="720"/>
        <w:rPr>
          <w:rFonts w:cstheme="minorHAnsi"/>
        </w:rPr>
      </w:pPr>
    </w:p>
    <w:p w:rsidR="008753CD" w:rsidRDefault="008753CD" w:rsidP="008753CD">
      <w:pPr>
        <w:pStyle w:val="NoSpacing"/>
        <w:numPr>
          <w:ilvl w:val="0"/>
          <w:numId w:val="23"/>
        </w:numPr>
        <w:rPr>
          <w:rFonts w:cstheme="minorHAnsi"/>
        </w:rPr>
      </w:pPr>
      <w:r>
        <w:rPr>
          <w:rFonts w:cstheme="minorHAnsi"/>
        </w:rPr>
        <w:t xml:space="preserve">Make a histogram of </w:t>
      </w:r>
      <w:r w:rsidR="00D16376">
        <w:rPr>
          <w:rFonts w:cstheme="minorHAnsi"/>
        </w:rPr>
        <w:t>men’s</w:t>
      </w:r>
      <w:r>
        <w:rPr>
          <w:rFonts w:cstheme="minorHAnsi"/>
        </w:rPr>
        <w:t xml:space="preserve"> heights and a histogram of women’s heights</w:t>
      </w:r>
    </w:p>
    <w:p w:rsidR="00AB4490" w:rsidRDefault="00AB4490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pb"/>
          <w:rFonts w:ascii="Lucida Console" w:hAnsi="Lucida Console"/>
          <w:color w:val="0000FF"/>
        </w:rPr>
      </w:pP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fhgtmean &lt;- mean(fdims$hgt)</w:t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fhgtsd &lt;- sd(fdims$hgt)</w:t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x &lt;- 140:190</w:t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y &lt;- dnorm(x=x, mean=fhgtmean, sd=fhgtsd)</w:t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hist(fdims$hgt, probability = TRUE, ylim = c(0,0.06))</w:t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lines(x=x, y=y, col= "blue")</w:t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rPr>
          <w:rStyle w:val="gghfmyibcob"/>
          <w:rFonts w:ascii="Lucida Console" w:hAnsi="Lucida Console"/>
          <w:color w:val="0000FF"/>
        </w:rPr>
      </w:pPr>
    </w:p>
    <w:p w:rsidR="00AB4490" w:rsidRDefault="00AB4490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pb"/>
          <w:rFonts w:ascii="Lucida Console" w:hAnsi="Lucida Console"/>
          <w:color w:val="0000FF"/>
        </w:rPr>
      </w:pPr>
      <w:r>
        <w:rPr>
          <w:noProof/>
        </w:rPr>
        <w:drawing>
          <wp:inline distT="0" distB="0" distL="0" distR="0" wp14:anchorId="55A961E1" wp14:editId="1139806F">
            <wp:extent cx="2144791" cy="3370385"/>
            <wp:effectExtent l="0" t="0" r="825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59549" cy="339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0EFF29" wp14:editId="185FACFA">
            <wp:extent cx="2118680" cy="33293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7478" cy="3406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4490" w:rsidRDefault="00AB4490" w:rsidP="00AB4490">
      <w:pPr>
        <w:pStyle w:val="HTMLPreformatted"/>
        <w:shd w:val="clear" w:color="auto" w:fill="FFFFFF"/>
        <w:wordWrap w:val="0"/>
        <w:spacing w:line="187" w:lineRule="atLeast"/>
        <w:rPr>
          <w:rStyle w:val="gghfmyibcpb"/>
          <w:rFonts w:ascii="Lucida Console" w:hAnsi="Lucida Console"/>
          <w:color w:val="0000FF"/>
        </w:rPr>
      </w:pPr>
    </w:p>
    <w:p w:rsidR="006A514A" w:rsidRDefault="006A514A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mhgtmean &lt;-mean(mdims$hgt)</w:t>
      </w:r>
    </w:p>
    <w:p w:rsidR="006A514A" w:rsidRDefault="006A514A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mhgtsd &lt;- sd(mdims$hgt)</w:t>
      </w:r>
    </w:p>
    <w:p w:rsidR="001C1DD1" w:rsidRDefault="001C1DD1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x &lt;- 150:210</w:t>
      </w:r>
    </w:p>
    <w:p w:rsidR="001C1DD1" w:rsidRDefault="001C1DD1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y &lt;- dnorm(x=x, mean=mhgtmean, sd=mhgtsd)</w:t>
      </w:r>
    </w:p>
    <w:p w:rsidR="001C1DD1" w:rsidRDefault="001C1DD1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hist(mdims$hgt, probability = TRUE, ylim = c(0,0.06))</w:t>
      </w:r>
    </w:p>
    <w:p w:rsidR="001C1DD1" w:rsidRDefault="001C1DD1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lines(x=x, y=y, col= "blue")</w:t>
      </w:r>
    </w:p>
    <w:p w:rsidR="001C1DD1" w:rsidRDefault="001C1DD1" w:rsidP="001C1DD1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</w:p>
    <w:p w:rsidR="00707BB4" w:rsidRDefault="008753CD" w:rsidP="00707BB4">
      <w:pPr>
        <w:pStyle w:val="NoSpacing"/>
        <w:numPr>
          <w:ilvl w:val="0"/>
          <w:numId w:val="23"/>
        </w:numPr>
        <w:rPr>
          <w:rFonts w:cstheme="minorHAnsi"/>
        </w:rPr>
      </w:pPr>
      <w:r>
        <w:rPr>
          <w:rFonts w:cstheme="minorHAnsi"/>
        </w:rPr>
        <w:t>How would you compare the various aspects of the two distribution.</w:t>
      </w:r>
    </w:p>
    <w:p w:rsidR="00707BB4" w:rsidRPr="00707BB4" w:rsidRDefault="00707BB4" w:rsidP="00707BB4">
      <w:pPr>
        <w:pStyle w:val="NoSpacing"/>
        <w:numPr>
          <w:ilvl w:val="1"/>
          <w:numId w:val="23"/>
        </w:numPr>
        <w:rPr>
          <w:rFonts w:cstheme="minorHAnsi"/>
        </w:rPr>
      </w:pPr>
      <w:r w:rsidRPr="00707BB4">
        <w:rPr>
          <w:rFonts w:cstheme="minorHAnsi"/>
        </w:rPr>
        <w:t xml:space="preserve">I would review each of the histograms and view the curve and compare the shape and distribution to compare them or I could run </w:t>
      </w:r>
      <w:r>
        <w:rPr>
          <w:rFonts w:cstheme="minorHAnsi"/>
        </w:rPr>
        <w:t>qq</w:t>
      </w:r>
      <w:r w:rsidRPr="00707BB4">
        <w:rPr>
          <w:rFonts w:cstheme="minorHAnsi"/>
        </w:rPr>
        <w:t xml:space="preserve">norm </w:t>
      </w:r>
      <w:r>
        <w:rPr>
          <w:rFonts w:cstheme="minorHAnsi"/>
        </w:rPr>
        <w:t xml:space="preserve">/ qqline </w:t>
      </w:r>
      <w:r w:rsidRPr="00707BB4">
        <w:rPr>
          <w:rFonts w:cstheme="minorHAnsi"/>
        </w:rPr>
        <w:t xml:space="preserve">functions to generate plots and line and verify the plots are linear and follow the line, which would show the normality. </w:t>
      </w:r>
    </w:p>
    <w:p w:rsidR="008753CD" w:rsidRDefault="008753CD" w:rsidP="008753CD">
      <w:pPr>
        <w:pStyle w:val="NoSpacing"/>
        <w:ind w:firstLine="720"/>
      </w:pPr>
    </w:p>
    <w:p w:rsidR="00FA7035" w:rsidRDefault="00FA7035">
      <w:r>
        <w:br w:type="page"/>
      </w:r>
    </w:p>
    <w:p w:rsidR="008753CD" w:rsidRPr="008753CD" w:rsidRDefault="008753CD" w:rsidP="008753CD">
      <w:pPr>
        <w:pStyle w:val="NoSpacing"/>
        <w:ind w:firstLine="720"/>
      </w:pPr>
      <w:r w:rsidRPr="008753CD">
        <w:lastRenderedPageBreak/>
        <w:t>Exercise 2</w:t>
      </w:r>
    </w:p>
    <w:p w:rsidR="008753CD" w:rsidRPr="008753CD" w:rsidRDefault="008753CD" w:rsidP="008753CD">
      <w:pPr>
        <w:pStyle w:val="NoSpacing"/>
      </w:pPr>
    </w:p>
    <w:p w:rsidR="008753CD" w:rsidRDefault="008753CD" w:rsidP="008753CD">
      <w:pPr>
        <w:pStyle w:val="NoSpacing"/>
        <w:numPr>
          <w:ilvl w:val="0"/>
          <w:numId w:val="25"/>
        </w:numPr>
      </w:pPr>
      <w:r w:rsidRPr="008753CD">
        <w:t>Based on this plot, does it appear that the data follows a nearly normal distribution.</w:t>
      </w:r>
    </w:p>
    <w:p w:rsidR="000E71E4" w:rsidRDefault="000E71E4" w:rsidP="000E71E4">
      <w:pPr>
        <w:pStyle w:val="NoSpacing"/>
        <w:numPr>
          <w:ilvl w:val="1"/>
          <w:numId w:val="25"/>
        </w:numPr>
      </w:pPr>
      <w:r>
        <w:t xml:space="preserve">I would say both follow the linear line and are normalized. </w:t>
      </w:r>
    </w:p>
    <w:p w:rsidR="00707BB4" w:rsidRDefault="00707BB4" w:rsidP="00707BB4">
      <w:pPr>
        <w:pStyle w:val="NoSpacing"/>
        <w:ind w:left="1080"/>
      </w:pPr>
    </w:p>
    <w:p w:rsidR="00707BB4" w:rsidRDefault="00707BB4" w:rsidP="00707BB4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norm(fdims$hgt)</w:t>
      </w:r>
    </w:p>
    <w:p w:rsidR="00707BB4" w:rsidRDefault="00707BB4" w:rsidP="00707BB4">
      <w:pPr>
        <w:pStyle w:val="HTMLPreformatted"/>
        <w:shd w:val="clear" w:color="auto" w:fill="FFFFFF"/>
        <w:wordWrap w:val="0"/>
        <w:spacing w:line="187" w:lineRule="atLeast"/>
        <w:ind w:left="916"/>
        <w:rPr>
          <w:rFonts w:ascii="Lucida Console" w:hAnsi="Lucida Console"/>
          <w:color w:val="000000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line(fdims$hgt)</w:t>
      </w:r>
    </w:p>
    <w:p w:rsidR="00707BB4" w:rsidRDefault="00707BB4" w:rsidP="00707BB4">
      <w:pPr>
        <w:pStyle w:val="NoSpacing"/>
        <w:ind w:left="1080"/>
      </w:pPr>
    </w:p>
    <w:p w:rsidR="00707BB4" w:rsidRDefault="00707BB4" w:rsidP="00707BB4">
      <w:pPr>
        <w:pStyle w:val="NoSpacing"/>
        <w:ind w:left="1080"/>
      </w:pPr>
      <w:r>
        <w:rPr>
          <w:noProof/>
        </w:rPr>
        <w:drawing>
          <wp:inline distT="0" distB="0" distL="0" distR="0" wp14:anchorId="1FAE11DC" wp14:editId="56FF482D">
            <wp:extent cx="2590685" cy="4071075"/>
            <wp:effectExtent l="0" t="0" r="635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7373" cy="408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5E7FDB" wp14:editId="28EFE662">
            <wp:extent cx="2568583" cy="4036344"/>
            <wp:effectExtent l="0" t="0" r="317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83934" cy="406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7BB4" w:rsidRDefault="00707BB4" w:rsidP="00707BB4">
      <w:pPr>
        <w:pStyle w:val="NoSpacing"/>
        <w:ind w:left="1080"/>
      </w:pPr>
    </w:p>
    <w:p w:rsidR="00707BB4" w:rsidRDefault="00707BB4" w:rsidP="00707BB4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norm((mdims$hgt))</w:t>
      </w:r>
    </w:p>
    <w:p w:rsidR="00707BB4" w:rsidRDefault="00707BB4" w:rsidP="00707BB4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line(mdims$hgt)</w:t>
      </w:r>
    </w:p>
    <w:p w:rsidR="00707BB4" w:rsidRDefault="00707BB4" w:rsidP="00707BB4">
      <w:pPr>
        <w:pStyle w:val="HTMLPreformatted"/>
        <w:shd w:val="clear" w:color="auto" w:fill="FFFFFF"/>
        <w:wordWrap w:val="0"/>
        <w:spacing w:line="187" w:lineRule="atLeast"/>
        <w:ind w:left="916"/>
        <w:rPr>
          <w:rStyle w:val="gghfmyibcob"/>
          <w:rFonts w:ascii="Lucida Console" w:hAnsi="Lucida Console"/>
          <w:color w:val="0000FF"/>
        </w:rPr>
      </w:pPr>
    </w:p>
    <w:p w:rsidR="00707BB4" w:rsidRDefault="00707BB4" w:rsidP="00707BB4">
      <w:pPr>
        <w:pStyle w:val="HTMLPreformatted"/>
        <w:shd w:val="clear" w:color="auto" w:fill="FFFFFF"/>
        <w:wordWrap w:val="0"/>
        <w:spacing w:line="187" w:lineRule="atLeast"/>
        <w:ind w:left="916"/>
        <w:rPr>
          <w:rFonts w:ascii="Lucida Console" w:hAnsi="Lucida Console"/>
          <w:color w:val="000000"/>
        </w:rPr>
      </w:pPr>
    </w:p>
    <w:p w:rsidR="008753CD" w:rsidRDefault="008753CD" w:rsidP="008753CD">
      <w:pPr>
        <w:pStyle w:val="NoSpacing"/>
      </w:pPr>
    </w:p>
    <w:p w:rsidR="00707BB4" w:rsidRDefault="00707BB4">
      <w:r>
        <w:br w:type="page"/>
      </w:r>
    </w:p>
    <w:p w:rsidR="008753CD" w:rsidRDefault="008753CD" w:rsidP="008753CD">
      <w:pPr>
        <w:pStyle w:val="NoSpacing"/>
        <w:ind w:left="720"/>
      </w:pPr>
      <w:r>
        <w:lastRenderedPageBreak/>
        <w:t>Exercise 3</w:t>
      </w:r>
    </w:p>
    <w:p w:rsidR="008753CD" w:rsidRDefault="008753CD" w:rsidP="008753CD">
      <w:pPr>
        <w:pStyle w:val="NoSpacing"/>
        <w:ind w:left="720"/>
      </w:pPr>
    </w:p>
    <w:p w:rsidR="008753CD" w:rsidRDefault="008753CD" w:rsidP="008753CD">
      <w:pPr>
        <w:pStyle w:val="NoSpacing"/>
        <w:numPr>
          <w:ilvl w:val="0"/>
          <w:numId w:val="26"/>
        </w:numPr>
      </w:pPr>
      <w:r>
        <w:t>Make a normal probability plot of sim_norm.</w:t>
      </w:r>
    </w:p>
    <w:p w:rsidR="00463AB9" w:rsidRDefault="00463AB9" w:rsidP="00463AB9">
      <w:pPr>
        <w:pStyle w:val="NoSpacing"/>
        <w:ind w:left="1080"/>
      </w:pPr>
    </w:p>
    <w:p w:rsidR="00463AB9" w:rsidRDefault="00463AB9" w:rsidP="00463AB9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norm(sim_norm)</w:t>
      </w:r>
    </w:p>
    <w:p w:rsidR="00463AB9" w:rsidRDefault="00463AB9" w:rsidP="00463AB9">
      <w:pPr>
        <w:pStyle w:val="HTMLPreformatted"/>
        <w:shd w:val="clear" w:color="auto" w:fill="FFFFFF"/>
        <w:wordWrap w:val="0"/>
        <w:spacing w:line="187" w:lineRule="atLeast"/>
        <w:ind w:left="1080"/>
        <w:rPr>
          <w:rFonts w:ascii="Lucida Console" w:hAnsi="Lucida Console"/>
          <w:color w:val="000000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line(sim_norm)</w:t>
      </w:r>
    </w:p>
    <w:p w:rsidR="00463AB9" w:rsidRDefault="00463AB9" w:rsidP="00463AB9">
      <w:pPr>
        <w:pStyle w:val="NoSpacing"/>
        <w:ind w:left="1080"/>
      </w:pPr>
      <w:r>
        <w:rPr>
          <w:noProof/>
        </w:rPr>
        <w:drawing>
          <wp:inline distT="0" distB="0" distL="0" distR="0" wp14:anchorId="03759DAC" wp14:editId="522E923F">
            <wp:extent cx="1905050" cy="29936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05050" cy="299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53CD" w:rsidRDefault="008753CD" w:rsidP="008753CD">
      <w:pPr>
        <w:pStyle w:val="NoSpacing"/>
        <w:numPr>
          <w:ilvl w:val="0"/>
          <w:numId w:val="26"/>
        </w:numPr>
      </w:pPr>
      <w:r>
        <w:t>Do all of the points fall on the line.</w:t>
      </w:r>
      <w:r w:rsidR="00463AB9">
        <w:t xml:space="preserve"> </w:t>
      </w:r>
    </w:p>
    <w:p w:rsidR="00463AB9" w:rsidRDefault="00463AB9" w:rsidP="00463AB9">
      <w:pPr>
        <w:pStyle w:val="NoSpacing"/>
        <w:numPr>
          <w:ilvl w:val="1"/>
          <w:numId w:val="26"/>
        </w:numPr>
      </w:pPr>
      <w:r>
        <w:t>no</w:t>
      </w:r>
    </w:p>
    <w:p w:rsidR="008753CD" w:rsidRDefault="008753CD" w:rsidP="008753CD">
      <w:pPr>
        <w:pStyle w:val="NoSpacing"/>
        <w:numPr>
          <w:ilvl w:val="0"/>
          <w:numId w:val="26"/>
        </w:numPr>
      </w:pPr>
      <w:r>
        <w:t>How does this plot compare to the probability plot for the real data.</w:t>
      </w:r>
    </w:p>
    <w:p w:rsidR="00463AB9" w:rsidRDefault="00463AB9" w:rsidP="00463AB9">
      <w:pPr>
        <w:pStyle w:val="NoSpacing"/>
        <w:numPr>
          <w:ilvl w:val="1"/>
          <w:numId w:val="26"/>
        </w:numPr>
      </w:pPr>
      <w:r>
        <w:t xml:space="preserve">Similar, with majority of the plots on or around the linear line. </w:t>
      </w:r>
    </w:p>
    <w:p w:rsidR="00057904" w:rsidRDefault="00057904" w:rsidP="00057904">
      <w:pPr>
        <w:pStyle w:val="NoSpacing"/>
        <w:ind w:left="1080"/>
      </w:pPr>
    </w:p>
    <w:p w:rsidR="00057904" w:rsidRDefault="00057904" w:rsidP="00057904">
      <w:pPr>
        <w:pStyle w:val="NoSpacing"/>
        <w:ind w:left="1080"/>
      </w:pPr>
    </w:p>
    <w:p w:rsidR="00D16376" w:rsidRDefault="00D16376" w:rsidP="00D16376">
      <w:pPr>
        <w:pStyle w:val="NoSpacing"/>
      </w:pPr>
    </w:p>
    <w:p w:rsidR="00463AB9" w:rsidRDefault="00463AB9">
      <w:r>
        <w:br w:type="page"/>
      </w:r>
    </w:p>
    <w:p w:rsidR="00D16376" w:rsidRDefault="00D16376" w:rsidP="00D16376">
      <w:pPr>
        <w:pStyle w:val="NoSpacing"/>
        <w:ind w:left="720"/>
      </w:pPr>
      <w:r>
        <w:lastRenderedPageBreak/>
        <w:t>Exercise 4</w:t>
      </w:r>
    </w:p>
    <w:p w:rsidR="00D16376" w:rsidRDefault="00D16376" w:rsidP="00D16376">
      <w:pPr>
        <w:pStyle w:val="NoSpacing"/>
        <w:ind w:left="720"/>
      </w:pPr>
    </w:p>
    <w:p w:rsidR="00D16376" w:rsidRDefault="00D16376" w:rsidP="00D16376">
      <w:pPr>
        <w:pStyle w:val="NoSpacing"/>
        <w:numPr>
          <w:ilvl w:val="0"/>
          <w:numId w:val="27"/>
        </w:numPr>
      </w:pPr>
      <w:r>
        <w:t>Does the normal probability plot for fdims$hgt look similar to the plots created for the simulated data.</w:t>
      </w:r>
    </w:p>
    <w:p w:rsidR="00463AB9" w:rsidRDefault="00463AB9" w:rsidP="00463AB9">
      <w:pPr>
        <w:pStyle w:val="HTMLPreformatted"/>
        <w:shd w:val="clear" w:color="auto" w:fill="FFFFFF"/>
        <w:wordWrap w:val="0"/>
        <w:spacing w:line="187" w:lineRule="atLeast"/>
        <w:ind w:left="1080"/>
        <w:rPr>
          <w:rFonts w:ascii="Lucida Console" w:hAnsi="Lucida Console"/>
          <w:color w:val="000000"/>
        </w:rPr>
      </w:pPr>
      <w:r>
        <w:rPr>
          <w:rStyle w:val="gghfmyibcob"/>
          <w:rFonts w:ascii="Lucida Console" w:hAnsi="Lucida Console"/>
          <w:color w:val="0000FF"/>
        </w:rPr>
        <w:t>qqnormsim(fdims$hgt)</w:t>
      </w:r>
    </w:p>
    <w:p w:rsidR="00463AB9" w:rsidRDefault="00463AB9" w:rsidP="00463AB9">
      <w:pPr>
        <w:pStyle w:val="NoSpacing"/>
        <w:ind w:left="1080"/>
      </w:pPr>
      <w:r>
        <w:rPr>
          <w:noProof/>
        </w:rPr>
        <w:drawing>
          <wp:inline distT="0" distB="0" distL="0" distR="0" wp14:anchorId="2F381D4D" wp14:editId="35BBB307">
            <wp:extent cx="4553017" cy="615587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04491" cy="622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6376" w:rsidRDefault="00D16376" w:rsidP="00D16376">
      <w:pPr>
        <w:pStyle w:val="NoSpacing"/>
        <w:numPr>
          <w:ilvl w:val="0"/>
          <w:numId w:val="27"/>
        </w:numPr>
      </w:pPr>
      <w:r>
        <w:t>That is do the plots provide evidence that the female heights re nearly normal.</w:t>
      </w:r>
    </w:p>
    <w:p w:rsidR="00463AB9" w:rsidRDefault="00463AB9" w:rsidP="00463AB9">
      <w:pPr>
        <w:pStyle w:val="NoSpacing"/>
        <w:numPr>
          <w:ilvl w:val="1"/>
          <w:numId w:val="27"/>
        </w:numPr>
      </w:pPr>
      <w:r>
        <w:t xml:space="preserve">Yes, each plot has slightly different results but all of them look to follow the linear line. </w:t>
      </w:r>
    </w:p>
    <w:p w:rsidR="00D16376" w:rsidRDefault="00D16376" w:rsidP="00D16376">
      <w:pPr>
        <w:pStyle w:val="NoSpacing"/>
        <w:ind w:left="1080"/>
      </w:pPr>
    </w:p>
    <w:p w:rsidR="00463AB9" w:rsidRDefault="00463AB9">
      <w:r>
        <w:br w:type="page"/>
      </w:r>
    </w:p>
    <w:p w:rsidR="00D16376" w:rsidRDefault="00D16376" w:rsidP="00D16376">
      <w:pPr>
        <w:pStyle w:val="NoSpacing"/>
        <w:ind w:left="720"/>
      </w:pPr>
      <w:r>
        <w:lastRenderedPageBreak/>
        <w:t>Exercise 5</w:t>
      </w:r>
    </w:p>
    <w:p w:rsidR="00D16376" w:rsidRDefault="00D16376" w:rsidP="00D16376">
      <w:pPr>
        <w:pStyle w:val="NoSpacing"/>
        <w:ind w:left="720"/>
      </w:pPr>
    </w:p>
    <w:p w:rsidR="00D16376" w:rsidRDefault="00D16376" w:rsidP="00D16376">
      <w:pPr>
        <w:pStyle w:val="NoSpacing"/>
        <w:numPr>
          <w:ilvl w:val="0"/>
          <w:numId w:val="28"/>
        </w:numPr>
      </w:pPr>
      <w:r>
        <w:t xml:space="preserve">Using the same technique determine whether or not female </w:t>
      </w:r>
      <w:r w:rsidR="0062481D">
        <w:t>weights</w:t>
      </w:r>
      <w:r>
        <w:t xml:space="preserve"> appear to come from a normal distribution</w:t>
      </w:r>
    </w:p>
    <w:p w:rsidR="0062481D" w:rsidRDefault="0062481D" w:rsidP="0062481D">
      <w:pPr>
        <w:pStyle w:val="NoSpacing"/>
        <w:ind w:left="2160"/>
      </w:pP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fwgtmean &lt;-mean(fdims$wgt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fwgtmean &lt;-mean(fdims$wgt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x &lt;- 30:150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y &lt;- dnorm(x=x, mean=fwgtmean, sd=fwgtsd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hist(fdims$wgt, probability = TRUE, xlim = c(30,120), ylim = c(0,0.05)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lines(x=x, y=y, col="green"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norm((fdims$wgt)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line(fdims$wgt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qqnormsim(fdims$wgt)</w:t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Fonts w:ascii="Lucida Console" w:hAnsi="Lucida Console"/>
          <w:color w:val="000000"/>
        </w:rPr>
      </w:pPr>
    </w:p>
    <w:p w:rsidR="00D01456" w:rsidRDefault="00D01456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Fonts w:ascii="Lucida Console" w:hAnsi="Lucida Console"/>
          <w:color w:val="000000"/>
        </w:rPr>
      </w:pP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noProof/>
        </w:rPr>
      </w:pPr>
      <w:r>
        <w:rPr>
          <w:noProof/>
        </w:rPr>
        <w:drawing>
          <wp:inline distT="0" distB="0" distL="0" distR="0" wp14:anchorId="4A7AB640" wp14:editId="2557E426">
            <wp:extent cx="2331026" cy="366304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71109" cy="3726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481D">
        <w:rPr>
          <w:noProof/>
        </w:rPr>
        <w:t xml:space="preserve"> </w:t>
      </w:r>
      <w:r>
        <w:rPr>
          <w:noProof/>
        </w:rPr>
        <w:drawing>
          <wp:inline distT="0" distB="0" distL="0" distR="0" wp14:anchorId="1DD54706" wp14:editId="5124B640">
            <wp:extent cx="2313215" cy="3635051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24809" cy="365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81D" w:rsidRDefault="0062481D" w:rsidP="0062481D">
      <w:pPr>
        <w:pStyle w:val="HTMLPreformatted"/>
        <w:shd w:val="clear" w:color="auto" w:fill="FFFFFF"/>
        <w:wordWrap w:val="0"/>
        <w:spacing w:line="187" w:lineRule="atLeast"/>
        <w:ind w:left="1080"/>
        <w:rPr>
          <w:rFonts w:ascii="Lucida Console" w:hAnsi="Lucida Console"/>
          <w:color w:val="000000"/>
        </w:rPr>
      </w:pPr>
    </w:p>
    <w:p w:rsidR="0062481D" w:rsidRDefault="0062481D" w:rsidP="0062481D">
      <w:pPr>
        <w:pStyle w:val="NoSpacing"/>
        <w:ind w:left="1080"/>
      </w:pPr>
      <w:r>
        <w:rPr>
          <w:noProof/>
        </w:rPr>
        <w:lastRenderedPageBreak/>
        <w:drawing>
          <wp:inline distT="0" distB="0" distL="0" distR="0" wp14:anchorId="7323EED9" wp14:editId="39F6F466">
            <wp:extent cx="4610100" cy="724444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9720" cy="7290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481D" w:rsidRDefault="0062481D" w:rsidP="0062481D">
      <w:pPr>
        <w:pStyle w:val="NoSpacing"/>
        <w:ind w:left="1080"/>
      </w:pPr>
      <w:r>
        <w:t xml:space="preserve">Yes, </w:t>
      </w:r>
      <w:r w:rsidR="00D01456">
        <w:t>female’s</w:t>
      </w:r>
      <w:r>
        <w:t xml:space="preserve"> weights also appear to come form a normalized distribution</w:t>
      </w:r>
    </w:p>
    <w:p w:rsidR="005B25D9" w:rsidRDefault="005B25D9" w:rsidP="005B25D9">
      <w:pPr>
        <w:pStyle w:val="NoSpacing"/>
        <w:ind w:left="720"/>
      </w:pPr>
    </w:p>
    <w:p w:rsidR="0062481D" w:rsidRDefault="0062481D">
      <w:r>
        <w:br w:type="page"/>
      </w:r>
    </w:p>
    <w:p w:rsidR="005B25D9" w:rsidRDefault="005B25D9" w:rsidP="005B25D9">
      <w:pPr>
        <w:pStyle w:val="NoSpacing"/>
        <w:ind w:firstLine="720"/>
      </w:pPr>
      <w:r>
        <w:lastRenderedPageBreak/>
        <w:t>Exercise 6</w:t>
      </w:r>
    </w:p>
    <w:p w:rsidR="005B25D9" w:rsidRDefault="005B25D9" w:rsidP="005B25D9">
      <w:pPr>
        <w:pStyle w:val="NoSpacing"/>
        <w:ind w:firstLine="720"/>
      </w:pPr>
    </w:p>
    <w:p w:rsidR="005B25D9" w:rsidRDefault="005B25D9" w:rsidP="005B25D9">
      <w:pPr>
        <w:pStyle w:val="NoSpacing"/>
        <w:numPr>
          <w:ilvl w:val="0"/>
          <w:numId w:val="38"/>
        </w:numPr>
      </w:pPr>
      <w:r w:rsidRPr="005B25D9">
        <w:t xml:space="preserve">Write out two probability questions that you would like to answer; one regarding female heights and one regarding female weights. </w:t>
      </w:r>
    </w:p>
    <w:p w:rsidR="006017D9" w:rsidRDefault="006017D9" w:rsidP="006017D9">
      <w:pPr>
        <w:pStyle w:val="NoSpacing"/>
        <w:numPr>
          <w:ilvl w:val="1"/>
          <w:numId w:val="38"/>
        </w:numPr>
      </w:pPr>
      <w:r>
        <w:t xml:space="preserve">What is prob </w:t>
      </w:r>
      <w:r w:rsidR="0054219B">
        <w:t>a random female is shorter than 5.2 ft (62.4 in or 158.496 cm)</w:t>
      </w:r>
    </w:p>
    <w:p w:rsidR="00F872E3" w:rsidRPr="00F872E3" w:rsidRDefault="0054219B" w:rsidP="00E14335">
      <w:pPr>
        <w:pStyle w:val="HTMLPreformatted"/>
        <w:numPr>
          <w:ilvl w:val="1"/>
          <w:numId w:val="38"/>
        </w:numPr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 w:rsidRPr="00F872E3">
        <w:rPr>
          <w:rFonts w:ascii="Lucida Console" w:hAnsi="Lucida Console"/>
          <w:color w:val="000000"/>
        </w:rPr>
        <w:t>What is the prob a random female weight’</w:t>
      </w:r>
      <w:r w:rsidR="00F872E3" w:rsidRPr="00F872E3">
        <w:rPr>
          <w:rFonts w:ascii="Lucida Console" w:hAnsi="Lucida Console"/>
          <w:color w:val="000000"/>
        </w:rPr>
        <w:t>s more than 126 lbs.</w:t>
      </w:r>
      <w:r w:rsidRPr="00F872E3">
        <w:rPr>
          <w:rFonts w:ascii="Lucida Console" w:hAnsi="Lucida Console"/>
          <w:color w:val="000000"/>
        </w:rPr>
        <w:t>(57.</w:t>
      </w:r>
      <w:r w:rsidR="00F872E3" w:rsidRPr="00F872E3">
        <w:rPr>
          <w:rFonts w:ascii="Lucida Console" w:hAnsi="Lucida Console"/>
          <w:color w:val="000000"/>
        </w:rPr>
        <w:t>153)</w:t>
      </w:r>
    </w:p>
    <w:p w:rsidR="0054219B" w:rsidRDefault="0054219B" w:rsidP="0054219B">
      <w:pPr>
        <w:pStyle w:val="NoSpacing"/>
        <w:ind w:left="2520"/>
      </w:pPr>
    </w:p>
    <w:p w:rsidR="005B25D9" w:rsidRDefault="005B25D9" w:rsidP="005B25D9">
      <w:pPr>
        <w:pStyle w:val="NoSpacing"/>
        <w:numPr>
          <w:ilvl w:val="0"/>
          <w:numId w:val="38"/>
        </w:numPr>
      </w:pPr>
      <w:r w:rsidRPr="005B25D9">
        <w:t xml:space="preserve">Calculate the probabilities using both the theoretical normal distribution as well as the empirical distribution (four probabilities in all). </w:t>
      </w:r>
    </w:p>
    <w:p w:rsidR="00F872E3" w:rsidRDefault="00F872E3" w:rsidP="00F872E3">
      <w:pPr>
        <w:pStyle w:val="NoSpacing"/>
        <w:ind w:left="1080"/>
      </w:pPr>
    </w:p>
    <w:p w:rsidR="00F872E3" w:rsidRDefault="00F872E3" w:rsidP="00F872E3">
      <w:pPr>
        <w:pStyle w:val="NoSpacing"/>
        <w:numPr>
          <w:ilvl w:val="1"/>
          <w:numId w:val="38"/>
        </w:numPr>
      </w:pPr>
      <w:r>
        <w:t>What is prob a random female is shorter than 5.2 ft (62.4 in or 158.496 cm)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pnorm(q=158.496, mean=fhgtmean, sd=fhgtsd)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0.1649575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sum(fdims$hgt &gt; 158.496)/length(fdims$hgt)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0.8576923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Fonts w:ascii="Lucida Console" w:hAnsi="Lucida Console"/>
          <w:color w:val="000000"/>
        </w:rPr>
      </w:pPr>
    </w:p>
    <w:p w:rsidR="00F872E3" w:rsidRDefault="00F872E3" w:rsidP="00F872E3">
      <w:pPr>
        <w:pStyle w:val="HTMLPreformatted"/>
        <w:numPr>
          <w:ilvl w:val="1"/>
          <w:numId w:val="38"/>
        </w:numPr>
        <w:shd w:val="clear" w:color="auto" w:fill="FFFFFF"/>
        <w:wordWrap w:val="0"/>
        <w:spacing w:line="187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What is the prob a random female weight’s more than 126 lbs.(57.153)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1-pnorm(q=57.153, mean=fwgtmean, sd=fwgtsd)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0.6400215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Style w:val="gghfmyibcob"/>
          <w:rFonts w:ascii="Lucida Console" w:hAnsi="Lucida Console"/>
          <w:color w:val="0000FF"/>
        </w:rPr>
      </w:pPr>
      <w:r>
        <w:rPr>
          <w:rStyle w:val="gghfmyibcpb"/>
          <w:rFonts w:ascii="Lucida Console" w:hAnsi="Lucida Console"/>
          <w:color w:val="0000FF"/>
        </w:rPr>
        <w:t xml:space="preserve">&gt; </w:t>
      </w:r>
      <w:r>
        <w:rPr>
          <w:rStyle w:val="gghfmyibcob"/>
          <w:rFonts w:ascii="Lucida Console" w:hAnsi="Lucida Console"/>
          <w:color w:val="0000FF"/>
        </w:rPr>
        <w:t>sum(fdims$wgt &gt; 57.153)/length(fdims$wgt)</w:t>
      </w:r>
    </w:p>
    <w:p w:rsidR="00F872E3" w:rsidRDefault="00F872E3" w:rsidP="00F872E3">
      <w:pPr>
        <w:pStyle w:val="HTMLPreformatted"/>
        <w:shd w:val="clear" w:color="auto" w:fill="FFFFFF"/>
        <w:wordWrap w:val="0"/>
        <w:spacing w:line="187" w:lineRule="atLeast"/>
        <w:ind w:left="1800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0.5846154</w:t>
      </w:r>
    </w:p>
    <w:p w:rsidR="00F872E3" w:rsidRDefault="00F872E3" w:rsidP="00F872E3">
      <w:pPr>
        <w:pStyle w:val="NoSpacing"/>
        <w:ind w:left="1080"/>
      </w:pPr>
    </w:p>
    <w:p w:rsidR="005B25D9" w:rsidRDefault="005B25D9" w:rsidP="005B25D9">
      <w:pPr>
        <w:pStyle w:val="NoSpacing"/>
        <w:numPr>
          <w:ilvl w:val="0"/>
          <w:numId w:val="38"/>
        </w:numPr>
      </w:pPr>
      <w:r w:rsidRPr="005B25D9">
        <w:t>Which variable, height or weight, had a closer agreement between the two methods.</w:t>
      </w:r>
    </w:p>
    <w:p w:rsidR="00F872E3" w:rsidRDefault="00F872E3" w:rsidP="00F872E3">
      <w:pPr>
        <w:pStyle w:val="NoSpacing"/>
        <w:numPr>
          <w:ilvl w:val="1"/>
          <w:numId w:val="38"/>
        </w:numPr>
      </w:pPr>
      <w:r>
        <w:t>Females weight was &lt; 126 lbs.</w:t>
      </w:r>
    </w:p>
    <w:p w:rsidR="005B25D9" w:rsidRPr="008753CD" w:rsidRDefault="005B25D9" w:rsidP="005B25D9">
      <w:pPr>
        <w:pStyle w:val="NoSpacing"/>
        <w:ind w:left="720"/>
      </w:pPr>
    </w:p>
    <w:p w:rsidR="008753CD" w:rsidRDefault="008753CD" w:rsidP="008753CD">
      <w:pPr>
        <w:pStyle w:val="NoSpacing"/>
        <w:ind w:left="1080"/>
        <w:rPr>
          <w:rFonts w:cstheme="minorHAnsi"/>
        </w:rPr>
      </w:pPr>
    </w:p>
    <w:p w:rsidR="00D5112E" w:rsidRDefault="00D5112E">
      <w:pPr>
        <w:rPr>
          <w:rFonts w:cstheme="minorHAnsi"/>
        </w:rPr>
      </w:pPr>
    </w:p>
    <w:p w:rsidR="00D16376" w:rsidRDefault="00D16376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:rsidR="004B308B" w:rsidRDefault="004F21B4" w:rsidP="004F21B4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lastRenderedPageBreak/>
        <w:t>Part 3</w:t>
      </w:r>
      <w:r w:rsidR="00D5112E" w:rsidRPr="004F21B4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- </w:t>
      </w:r>
      <w:r w:rsidR="00D5112E" w:rsidRPr="004F21B4">
        <w:rPr>
          <w:rFonts w:cstheme="minorHAnsi"/>
          <w:b/>
        </w:rPr>
        <w:t>SAS Handout</w:t>
      </w:r>
    </w:p>
    <w:p w:rsidR="00D16376" w:rsidRDefault="00D16376" w:rsidP="004F21B4">
      <w:pPr>
        <w:pStyle w:val="NoSpacing"/>
        <w:rPr>
          <w:rFonts w:cstheme="minorHAnsi"/>
          <w:b/>
        </w:rPr>
      </w:pPr>
    </w:p>
    <w:p w:rsidR="00D16376" w:rsidRDefault="00D16376" w:rsidP="00D16376">
      <w:pPr>
        <w:pStyle w:val="NoSpacing"/>
        <w:ind w:firstLine="720"/>
        <w:rPr>
          <w:rFonts w:cstheme="minorHAnsi"/>
        </w:rPr>
      </w:pPr>
      <w:r>
        <w:rPr>
          <w:rFonts w:cstheme="minorHAnsi"/>
        </w:rPr>
        <w:t>Exercise 1</w:t>
      </w:r>
    </w:p>
    <w:p w:rsidR="00D16376" w:rsidRDefault="00D16376" w:rsidP="00D16376">
      <w:pPr>
        <w:pStyle w:val="NoSpacing"/>
        <w:ind w:firstLine="720"/>
        <w:rPr>
          <w:rFonts w:cstheme="minorHAnsi"/>
        </w:rPr>
      </w:pPr>
    </w:p>
    <w:p w:rsidR="00D16376" w:rsidRDefault="00D16376" w:rsidP="00D16376">
      <w:pPr>
        <w:pStyle w:val="NoSpacing"/>
        <w:numPr>
          <w:ilvl w:val="0"/>
          <w:numId w:val="29"/>
        </w:numPr>
        <w:rPr>
          <w:rFonts w:cstheme="minorHAnsi"/>
        </w:rPr>
      </w:pPr>
      <w:r>
        <w:rPr>
          <w:rFonts w:cstheme="minorHAnsi"/>
        </w:rPr>
        <w:t>Make a histogram of men’s heights and a histogram of women’s heights</w:t>
      </w:r>
    </w:p>
    <w:p w:rsidR="00CD1AA4" w:rsidRDefault="00CD1AA4" w:rsidP="00680C83">
      <w:pPr>
        <w:pStyle w:val="HTMLPreformatted"/>
        <w:ind w:left="1080"/>
      </w:pPr>
      <w:r>
        <w:t>title 'Histogram of hgt for males';</w:t>
      </w:r>
      <w:r>
        <w:br/>
        <w:t>ods select histogram;</w:t>
      </w:r>
      <w:r>
        <w:br/>
        <w:t>proc univariate data=mdims;</w:t>
      </w:r>
      <w:r>
        <w:br/>
      </w:r>
      <w:r>
        <w:tab/>
        <w:t>var hgt;</w:t>
      </w:r>
      <w:r>
        <w:br/>
      </w:r>
      <w:r>
        <w:tab/>
        <w:t>histogram/ normal;</w:t>
      </w:r>
      <w:r>
        <w:br/>
      </w:r>
      <w:r>
        <w:tab/>
        <w:t>output out=estimates n=n mean=mean std=std;</w:t>
      </w:r>
      <w:r>
        <w:br/>
        <w:t>run;</w:t>
      </w:r>
    </w:p>
    <w:p w:rsidR="00680C83" w:rsidRDefault="00680C83" w:rsidP="00680C83">
      <w:pPr>
        <w:pStyle w:val="HTMLPreformatted"/>
        <w:ind w:left="1080"/>
      </w:pPr>
      <w:r>
        <w:t>title 'Histogram of hgt for females';</w:t>
      </w:r>
      <w:r>
        <w:br/>
        <w:t>ods select histogram;</w:t>
      </w:r>
      <w:r>
        <w:br/>
        <w:t>proc univariate data=fdims;</w:t>
      </w:r>
      <w:r>
        <w:br/>
      </w:r>
      <w:r>
        <w:tab/>
        <w:t>var hgt;</w:t>
      </w:r>
      <w:r>
        <w:br/>
      </w:r>
      <w:r>
        <w:tab/>
        <w:t>histogram/ normal;</w:t>
      </w:r>
      <w:r>
        <w:br/>
      </w:r>
      <w:r>
        <w:tab/>
        <w:t>output out=estimates n=n mean=mean std=std;</w:t>
      </w:r>
      <w:r>
        <w:br/>
        <w:t>run;</w:t>
      </w:r>
    </w:p>
    <w:p w:rsidR="00680C83" w:rsidRDefault="00680C83" w:rsidP="00680C83">
      <w:pPr>
        <w:pStyle w:val="HTMLPreformatted"/>
        <w:ind w:left="1080"/>
      </w:pPr>
    </w:p>
    <w:p w:rsidR="00680C83" w:rsidRDefault="00680C83" w:rsidP="00680C83">
      <w:pPr>
        <w:pStyle w:val="HTMLPreformatted"/>
        <w:ind w:left="1080"/>
      </w:pPr>
      <w:r>
        <w:rPr>
          <w:noProof/>
        </w:rPr>
        <w:drawing>
          <wp:inline distT="0" distB="0" distL="0" distR="0" wp14:anchorId="76E03127" wp14:editId="4F7791E5">
            <wp:extent cx="2356760" cy="196799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8973" cy="1986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0C83">
        <w:rPr>
          <w:noProof/>
        </w:rPr>
        <w:t xml:space="preserve"> </w:t>
      </w:r>
      <w:r>
        <w:rPr>
          <w:noProof/>
        </w:rPr>
        <w:drawing>
          <wp:inline distT="0" distB="0" distL="0" distR="0" wp14:anchorId="2F303BDE" wp14:editId="0758A735">
            <wp:extent cx="2409982" cy="201939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48841" cy="2051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1AA4" w:rsidRDefault="00CD1AA4" w:rsidP="00CD1AA4">
      <w:pPr>
        <w:pStyle w:val="NoSpacing"/>
        <w:ind w:left="1080"/>
        <w:rPr>
          <w:rFonts w:cstheme="minorHAnsi"/>
        </w:rPr>
      </w:pPr>
    </w:p>
    <w:p w:rsidR="00D16376" w:rsidRDefault="00D16376" w:rsidP="00D16376">
      <w:pPr>
        <w:pStyle w:val="NoSpacing"/>
        <w:numPr>
          <w:ilvl w:val="0"/>
          <w:numId w:val="29"/>
        </w:numPr>
        <w:rPr>
          <w:rFonts w:cstheme="minorHAnsi"/>
        </w:rPr>
      </w:pPr>
      <w:r w:rsidRPr="00D16376">
        <w:rPr>
          <w:rFonts w:cstheme="minorHAnsi"/>
        </w:rPr>
        <w:t>How would you compare the various aspects of the two distribution.</w:t>
      </w:r>
    </w:p>
    <w:p w:rsidR="00680C83" w:rsidRPr="00D16376" w:rsidRDefault="00680C83" w:rsidP="00680C83">
      <w:pPr>
        <w:pStyle w:val="NoSpacing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 xml:space="preserve">I would perform a visual comparison first, then do linear model making sure plots follow the linear line and compare spread, shape and separation to confirm if they model follow a normal distribution. </w:t>
      </w:r>
    </w:p>
    <w:p w:rsidR="00D16376" w:rsidRDefault="00D16376" w:rsidP="00D16376">
      <w:pPr>
        <w:pStyle w:val="NoSpacing"/>
        <w:ind w:firstLine="720"/>
      </w:pPr>
    </w:p>
    <w:p w:rsidR="00FC4EA3" w:rsidRDefault="00FC4EA3">
      <w:r>
        <w:br w:type="page"/>
      </w:r>
    </w:p>
    <w:p w:rsidR="00D16376" w:rsidRPr="008753CD" w:rsidRDefault="00D16376" w:rsidP="00D16376">
      <w:pPr>
        <w:pStyle w:val="NoSpacing"/>
        <w:ind w:firstLine="720"/>
      </w:pPr>
      <w:r w:rsidRPr="008753CD">
        <w:lastRenderedPageBreak/>
        <w:t>Exercise 2</w:t>
      </w:r>
    </w:p>
    <w:p w:rsidR="00D16376" w:rsidRPr="008753CD" w:rsidRDefault="00D16376" w:rsidP="00D16376">
      <w:pPr>
        <w:pStyle w:val="NoSpacing"/>
      </w:pPr>
    </w:p>
    <w:p w:rsidR="00D16376" w:rsidRDefault="00D16376" w:rsidP="00D16376">
      <w:pPr>
        <w:pStyle w:val="NoSpacing"/>
        <w:numPr>
          <w:ilvl w:val="0"/>
          <w:numId w:val="25"/>
        </w:numPr>
      </w:pPr>
      <w:r w:rsidRPr="008753CD">
        <w:t>Based on this plot, does it appear that the data follows a nearly normal distribution.</w:t>
      </w:r>
    </w:p>
    <w:p w:rsidR="001B6917" w:rsidRDefault="001B6917" w:rsidP="001B6917">
      <w:pPr>
        <w:pStyle w:val="HTMLPreformatted"/>
        <w:ind w:left="1080"/>
      </w:pPr>
    </w:p>
    <w:p w:rsidR="001B6917" w:rsidRDefault="001B6917" w:rsidP="001B6917">
      <w:pPr>
        <w:pStyle w:val="HTMLPreformatted"/>
        <w:ind w:left="1080"/>
      </w:pPr>
      <w:r>
        <w:t>Title 'Q-Q plot of hgt for females';</w:t>
      </w:r>
      <w:r>
        <w:br/>
        <w:t>ODS select qqplot;</w:t>
      </w:r>
      <w:r>
        <w:br/>
        <w:t>proc univariate data=fdims;</w:t>
      </w:r>
      <w:r>
        <w:br/>
      </w:r>
      <w:r>
        <w:tab/>
        <w:t>var hgt;</w:t>
      </w:r>
      <w:r>
        <w:br/>
      </w:r>
      <w:r>
        <w:tab/>
        <w:t>qqplot / normal (mu=est sigma=est);</w:t>
      </w:r>
      <w:r>
        <w:br/>
        <w:t>run;</w:t>
      </w:r>
      <w:r>
        <w:br/>
      </w:r>
      <w:r>
        <w:br/>
        <w:t>Title 'Q-Q plot of hgt for male';</w:t>
      </w:r>
      <w:r>
        <w:br/>
        <w:t>ODS select qqplot;</w:t>
      </w:r>
      <w:r>
        <w:br/>
        <w:t>proc univariate data=mdims;</w:t>
      </w:r>
      <w:r>
        <w:br/>
      </w:r>
      <w:r>
        <w:tab/>
        <w:t>var hgt;</w:t>
      </w:r>
      <w:r>
        <w:br/>
      </w:r>
      <w:r>
        <w:tab/>
        <w:t>qqplot / normal (mu=est sigma=est);</w:t>
      </w:r>
      <w:r>
        <w:br/>
        <w:t>run;</w:t>
      </w:r>
    </w:p>
    <w:p w:rsidR="001B6917" w:rsidRDefault="001B6917" w:rsidP="001B6917">
      <w:pPr>
        <w:pStyle w:val="HTMLPreformatted"/>
        <w:ind w:left="1080"/>
      </w:pPr>
      <w:r>
        <w:rPr>
          <w:noProof/>
        </w:rPr>
        <w:drawing>
          <wp:inline distT="0" distB="0" distL="0" distR="0" wp14:anchorId="55585842" wp14:editId="58539FA7">
            <wp:extent cx="3432102" cy="2432539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35187" cy="257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A87BC" wp14:editId="75C4EBD8">
            <wp:extent cx="3392310" cy="230358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03715" cy="237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917" w:rsidRDefault="001B6917" w:rsidP="001B6917">
      <w:pPr>
        <w:pStyle w:val="HTMLPreformatted"/>
        <w:ind w:left="1080"/>
      </w:pPr>
    </w:p>
    <w:p w:rsidR="00FC4EA3" w:rsidRDefault="001B6917" w:rsidP="00FC4EA3">
      <w:pPr>
        <w:pStyle w:val="NoSpacing"/>
        <w:numPr>
          <w:ilvl w:val="1"/>
          <w:numId w:val="25"/>
        </w:numPr>
      </w:pPr>
      <w:r>
        <w:t>Yes, based on the Q-Q plot both male and female data have an approximate normal distibrution.</w:t>
      </w:r>
    </w:p>
    <w:p w:rsidR="00D16376" w:rsidRDefault="00D16376" w:rsidP="00D16376">
      <w:pPr>
        <w:pStyle w:val="NoSpacing"/>
      </w:pPr>
    </w:p>
    <w:p w:rsidR="001B6917" w:rsidRDefault="001B6917">
      <w:r>
        <w:br w:type="page"/>
      </w:r>
    </w:p>
    <w:p w:rsidR="00D16376" w:rsidRDefault="00D16376" w:rsidP="00D16376">
      <w:pPr>
        <w:pStyle w:val="NoSpacing"/>
        <w:ind w:left="720"/>
      </w:pPr>
      <w:r>
        <w:lastRenderedPageBreak/>
        <w:t>Exercise 3</w:t>
      </w:r>
    </w:p>
    <w:p w:rsidR="00D16376" w:rsidRDefault="00D16376" w:rsidP="00D16376">
      <w:pPr>
        <w:pStyle w:val="NoSpacing"/>
        <w:ind w:left="720"/>
      </w:pPr>
    </w:p>
    <w:p w:rsidR="005B25D9" w:rsidRDefault="005B25D9" w:rsidP="005B25D9">
      <w:pPr>
        <w:pStyle w:val="NoSpacing"/>
        <w:numPr>
          <w:ilvl w:val="0"/>
          <w:numId w:val="35"/>
        </w:numPr>
        <w:rPr>
          <w:sz w:val="23"/>
          <w:szCs w:val="23"/>
        </w:rPr>
      </w:pPr>
      <w:r>
        <w:rPr>
          <w:sz w:val="23"/>
          <w:szCs w:val="23"/>
        </w:rPr>
        <w:t xml:space="preserve">Make a normal probability plot for variable </w:t>
      </w:r>
      <w:r>
        <w:rPr>
          <w:b/>
          <w:bCs/>
          <w:sz w:val="23"/>
          <w:szCs w:val="23"/>
        </w:rPr>
        <w:t xml:space="preserve">x1 </w:t>
      </w:r>
      <w:r>
        <w:rPr>
          <w:sz w:val="23"/>
          <w:szCs w:val="23"/>
        </w:rPr>
        <w:t xml:space="preserve">in the data set </w:t>
      </w:r>
      <w:r>
        <w:rPr>
          <w:b/>
          <w:bCs/>
          <w:sz w:val="23"/>
          <w:szCs w:val="23"/>
        </w:rPr>
        <w:t>sim_norm</w:t>
      </w:r>
      <w:r>
        <w:rPr>
          <w:sz w:val="23"/>
          <w:szCs w:val="23"/>
        </w:rPr>
        <w:t xml:space="preserve">. </w:t>
      </w:r>
    </w:p>
    <w:p w:rsidR="00611FA1" w:rsidRDefault="00611FA1" w:rsidP="00611FA1">
      <w:pPr>
        <w:pStyle w:val="NoSpacing"/>
        <w:ind w:left="1440"/>
        <w:rPr>
          <w:sz w:val="23"/>
          <w:szCs w:val="23"/>
        </w:rPr>
      </w:pPr>
    </w:p>
    <w:p w:rsidR="00611FA1" w:rsidRDefault="00611FA1" w:rsidP="00611FA1">
      <w:pPr>
        <w:pStyle w:val="HTMLPreformatted"/>
        <w:ind w:left="916"/>
      </w:pPr>
      <w:r>
        <w:t>data sim_norm;</w:t>
      </w:r>
      <w:r>
        <w:br/>
      </w:r>
      <w:r>
        <w:tab/>
        <w:t>do i=1 to &amp;n;</w:t>
      </w:r>
      <w:r>
        <w:br/>
      </w:r>
      <w:r>
        <w:tab/>
      </w:r>
      <w:r>
        <w:tab/>
        <w:t>x1= rand('NORMAL', &amp;mean, &amp;std);</w:t>
      </w:r>
      <w:r>
        <w:br/>
      </w:r>
      <w:r>
        <w:tab/>
      </w:r>
      <w:r>
        <w:tab/>
        <w:t xml:space="preserve">output; </w:t>
      </w:r>
      <w:r>
        <w:br/>
      </w:r>
      <w:r>
        <w:tab/>
        <w:t>end;</w:t>
      </w:r>
      <w:r>
        <w:br/>
        <w:t>run;</w:t>
      </w:r>
      <w:r>
        <w:br/>
      </w:r>
      <w:r>
        <w:br/>
        <w:t>Title 'Q-Q plot of hgt for sim_norm';</w:t>
      </w:r>
      <w:r>
        <w:br/>
        <w:t>ODS select qqplot;</w:t>
      </w:r>
      <w:r>
        <w:br/>
        <w:t>proc univariate data=sim_norm;</w:t>
      </w:r>
      <w:r>
        <w:br/>
      </w:r>
      <w:r>
        <w:tab/>
        <w:t>var x1;</w:t>
      </w:r>
      <w:r>
        <w:br/>
      </w:r>
      <w:r>
        <w:tab/>
        <w:t>qqplot x1/ normal (mu=est sigma=est);</w:t>
      </w:r>
      <w:r>
        <w:br/>
        <w:t>run;</w:t>
      </w:r>
    </w:p>
    <w:p w:rsidR="00611FA1" w:rsidRDefault="00611FA1" w:rsidP="00611FA1">
      <w:pPr>
        <w:pStyle w:val="HTMLPreformatted"/>
        <w:ind w:left="916"/>
      </w:pPr>
      <w:r>
        <w:rPr>
          <w:noProof/>
        </w:rPr>
        <w:drawing>
          <wp:inline distT="0" distB="0" distL="0" distR="0" wp14:anchorId="2B3E1D6E" wp14:editId="2F5AE539">
            <wp:extent cx="4519246" cy="33348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48635" cy="335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1FA1" w:rsidRDefault="00611FA1" w:rsidP="00611FA1">
      <w:pPr>
        <w:pStyle w:val="NoSpacing"/>
        <w:ind w:left="1440"/>
        <w:rPr>
          <w:sz w:val="23"/>
          <w:szCs w:val="23"/>
        </w:rPr>
      </w:pPr>
    </w:p>
    <w:p w:rsidR="005B25D9" w:rsidRDefault="005B25D9" w:rsidP="005B25D9">
      <w:pPr>
        <w:pStyle w:val="NoSpacing"/>
        <w:numPr>
          <w:ilvl w:val="0"/>
          <w:numId w:val="35"/>
        </w:numPr>
        <w:rPr>
          <w:sz w:val="23"/>
          <w:szCs w:val="23"/>
        </w:rPr>
      </w:pPr>
      <w:r>
        <w:rPr>
          <w:sz w:val="23"/>
          <w:szCs w:val="23"/>
        </w:rPr>
        <w:t xml:space="preserve">Do all of the points fall on the line? </w:t>
      </w:r>
    </w:p>
    <w:p w:rsidR="004F1B0A" w:rsidRDefault="004F1B0A" w:rsidP="004F1B0A">
      <w:pPr>
        <w:pStyle w:val="NoSpacing"/>
        <w:numPr>
          <w:ilvl w:val="1"/>
          <w:numId w:val="35"/>
        </w:numPr>
        <w:rPr>
          <w:sz w:val="23"/>
          <w:szCs w:val="23"/>
        </w:rPr>
      </w:pPr>
      <w:r>
        <w:rPr>
          <w:sz w:val="23"/>
          <w:szCs w:val="23"/>
        </w:rPr>
        <w:t>Most of the points fall approximately on the line</w:t>
      </w:r>
    </w:p>
    <w:p w:rsidR="00D16376" w:rsidRDefault="005B25D9" w:rsidP="005B25D9">
      <w:pPr>
        <w:pStyle w:val="NoSpacing"/>
        <w:numPr>
          <w:ilvl w:val="0"/>
          <w:numId w:val="35"/>
        </w:numPr>
        <w:rPr>
          <w:sz w:val="23"/>
          <w:szCs w:val="23"/>
        </w:rPr>
      </w:pPr>
      <w:r>
        <w:rPr>
          <w:sz w:val="23"/>
          <w:szCs w:val="23"/>
        </w:rPr>
        <w:t>How does this plot compare to the probability plot for the real data?</w:t>
      </w:r>
    </w:p>
    <w:p w:rsidR="004F1B0A" w:rsidRDefault="004F1B0A" w:rsidP="004F1B0A">
      <w:pPr>
        <w:pStyle w:val="NoSpacing"/>
        <w:numPr>
          <w:ilvl w:val="1"/>
          <w:numId w:val="35"/>
        </w:numPr>
        <w:rPr>
          <w:sz w:val="23"/>
          <w:szCs w:val="23"/>
        </w:rPr>
      </w:pPr>
      <w:r>
        <w:rPr>
          <w:sz w:val="23"/>
          <w:szCs w:val="23"/>
        </w:rPr>
        <w:t>Similar approximation when it comes to following the linear line.</w:t>
      </w:r>
    </w:p>
    <w:p w:rsidR="005B25D9" w:rsidRDefault="005B25D9" w:rsidP="00D16376">
      <w:pPr>
        <w:pStyle w:val="NoSpacing"/>
      </w:pPr>
    </w:p>
    <w:p w:rsidR="004F1B0A" w:rsidRDefault="004F1B0A">
      <w:r>
        <w:br w:type="page"/>
      </w:r>
    </w:p>
    <w:p w:rsidR="00D16376" w:rsidRDefault="00D16376" w:rsidP="00D16376">
      <w:pPr>
        <w:pStyle w:val="NoSpacing"/>
        <w:ind w:left="720"/>
      </w:pPr>
      <w:r>
        <w:lastRenderedPageBreak/>
        <w:t>Exercise 4</w:t>
      </w:r>
    </w:p>
    <w:p w:rsidR="00D16376" w:rsidRDefault="00D16376" w:rsidP="00D16376">
      <w:pPr>
        <w:pStyle w:val="NoSpacing"/>
        <w:ind w:left="720"/>
      </w:pPr>
    </w:p>
    <w:p w:rsidR="005B25D9" w:rsidRDefault="005B25D9" w:rsidP="005B25D9">
      <w:pPr>
        <w:pStyle w:val="NoSpacing"/>
        <w:numPr>
          <w:ilvl w:val="0"/>
          <w:numId w:val="36"/>
        </w:numPr>
      </w:pPr>
      <w:r w:rsidRPr="005B25D9">
        <w:t xml:space="preserve">Does the normal probability plot for hgt for females look similar to the plots created for the simulated data? </w:t>
      </w:r>
    </w:p>
    <w:p w:rsidR="005C49B6" w:rsidRDefault="005C49B6" w:rsidP="005C49B6">
      <w:pPr>
        <w:pStyle w:val="NoSpacing"/>
        <w:ind w:left="1440"/>
      </w:pPr>
    </w:p>
    <w:p w:rsidR="005C49B6" w:rsidRDefault="005C49B6" w:rsidP="005C49B6">
      <w:pPr>
        <w:pStyle w:val="HTMLPreformatted"/>
        <w:ind w:left="916"/>
      </w:pPr>
      <w:r>
        <w:t>data simulated;</w:t>
      </w:r>
      <w:r>
        <w:br/>
      </w:r>
      <w:r>
        <w:tab/>
        <w:t>array x {9} x1-x9;</w:t>
      </w:r>
      <w:r>
        <w:br/>
      </w:r>
      <w:r>
        <w:tab/>
        <w:t>do i=1 to &amp;n;</w:t>
      </w:r>
      <w:r>
        <w:br/>
      </w:r>
      <w:r>
        <w:tab/>
      </w:r>
      <w:r>
        <w:tab/>
        <w:t>do j=1 to 9;</w:t>
      </w:r>
      <w:r>
        <w:br/>
      </w:r>
      <w:r>
        <w:tab/>
      </w:r>
      <w:r>
        <w:tab/>
      </w:r>
      <w:r>
        <w:tab/>
        <w:t>x[j]=rand('NORMAL', &amp;mean, &amp;std);</w:t>
      </w:r>
      <w:r>
        <w:br/>
      </w:r>
      <w:r>
        <w:tab/>
      </w:r>
      <w:r>
        <w:tab/>
        <w:t>end;</w:t>
      </w:r>
      <w:r>
        <w:br/>
      </w:r>
      <w:r>
        <w:tab/>
      </w:r>
      <w:r>
        <w:tab/>
        <w:t>output;</w:t>
      </w:r>
      <w:r>
        <w:br/>
      </w:r>
      <w:r>
        <w:tab/>
        <w:t>end;</w:t>
      </w:r>
      <w:r>
        <w:br/>
        <w:t>run;</w:t>
      </w:r>
      <w:r>
        <w:br/>
      </w:r>
      <w:r>
        <w:br/>
        <w:t>Title 'Q-Q plot of hgt for simulated x1 - x9';</w:t>
      </w:r>
      <w:r>
        <w:br/>
        <w:t>ODS select qqplot;</w:t>
      </w:r>
      <w:r>
        <w:br/>
        <w:t>proc univariate data=simulated;</w:t>
      </w:r>
      <w:r>
        <w:br/>
      </w:r>
      <w:r>
        <w:tab/>
        <w:t>var x1-x9;</w:t>
      </w:r>
      <w:r>
        <w:br/>
      </w:r>
      <w:r>
        <w:tab/>
        <w:t>qqplot x1-x9/ normal (mu=est sigma=est);</w:t>
      </w:r>
      <w:r>
        <w:br/>
        <w:t>run;</w:t>
      </w:r>
      <w:r w:rsidR="009D67E2" w:rsidRPr="009D67E2">
        <w:rPr>
          <w:noProof/>
          <w:sz w:val="24"/>
          <w:szCs w:val="24"/>
        </w:rPr>
        <w:t xml:space="preserve"> </w:t>
      </w:r>
      <w:r w:rsidR="009D67E2">
        <w:rPr>
          <w:noProof/>
          <w:sz w:val="24"/>
          <w:szCs w:val="24"/>
        </w:rPr>
        <w:drawing>
          <wp:inline distT="0" distB="0" distL="0" distR="0" wp14:anchorId="5D8E7B34" wp14:editId="3E1955FA">
            <wp:extent cx="4601210" cy="3452495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210" cy="3452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7E2" w:rsidRDefault="009D67E2" w:rsidP="009D67E2">
      <w:pPr>
        <w:adjustRightInd w:val="0"/>
        <w:jc w:val="center"/>
        <w:rPr>
          <w:sz w:val="24"/>
          <w:szCs w:val="24"/>
        </w:rPr>
      </w:pPr>
      <w:bookmarkStart w:id="1" w:name="IDX"/>
      <w:bookmarkEnd w:id="1"/>
      <w:r>
        <w:rPr>
          <w:noProof/>
          <w:sz w:val="24"/>
          <w:szCs w:val="24"/>
        </w:rPr>
        <w:lastRenderedPageBreak/>
        <w:drawing>
          <wp:inline distT="0" distB="0" distL="0" distR="0" wp14:anchorId="6AE25C56" wp14:editId="08FD4927">
            <wp:extent cx="5052646" cy="3787904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165" cy="37927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2D3E86D9" wp14:editId="52C80BEC">
            <wp:extent cx="5187315" cy="389191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315" cy="3891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7E2" w:rsidRDefault="009D67E2" w:rsidP="009D67E2">
      <w:pPr>
        <w:adjustRightInd w:val="0"/>
        <w:jc w:val="center"/>
        <w:rPr>
          <w:sz w:val="24"/>
          <w:szCs w:val="24"/>
        </w:rPr>
        <w:sectPr w:rsidR="009D67E2">
          <w:headerReference w:type="default" r:id="rId25"/>
          <w:footerReference w:type="default" r:id="rId26"/>
          <w:pgSz w:w="12240" w:h="15840"/>
          <w:pgMar w:top="360" w:right="360" w:bottom="360" w:left="360" w:header="720" w:footer="360" w:gutter="0"/>
          <w:cols w:space="720"/>
        </w:sectPr>
      </w:pPr>
    </w:p>
    <w:p w:rsidR="009D67E2" w:rsidRDefault="009D67E2" w:rsidP="009D67E2">
      <w:pPr>
        <w:adjustRightInd w:val="0"/>
        <w:jc w:val="center"/>
        <w:rPr>
          <w:sz w:val="24"/>
          <w:szCs w:val="24"/>
        </w:rPr>
      </w:pPr>
      <w:bookmarkStart w:id="2" w:name="IDX1"/>
      <w:bookmarkEnd w:id="2"/>
      <w:r>
        <w:rPr>
          <w:noProof/>
          <w:sz w:val="24"/>
          <w:szCs w:val="24"/>
        </w:rPr>
        <w:lastRenderedPageBreak/>
        <w:drawing>
          <wp:inline distT="0" distB="0" distL="0" distR="0" wp14:anchorId="35FF4E8A" wp14:editId="1E74D0C9">
            <wp:extent cx="5140325" cy="385699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325" cy="385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13EDDC80" wp14:editId="2730C510">
            <wp:extent cx="5099685" cy="3827780"/>
            <wp:effectExtent l="0" t="0" r="5715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685" cy="382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7E2" w:rsidRDefault="009D67E2" w:rsidP="009D67E2">
      <w:pPr>
        <w:adjustRightInd w:val="0"/>
        <w:jc w:val="center"/>
        <w:rPr>
          <w:sz w:val="24"/>
          <w:szCs w:val="24"/>
        </w:rPr>
        <w:sectPr w:rsidR="009D67E2">
          <w:headerReference w:type="default" r:id="rId29"/>
          <w:footerReference w:type="default" r:id="rId30"/>
          <w:pgSz w:w="12240" w:h="15840"/>
          <w:pgMar w:top="360" w:right="360" w:bottom="360" w:left="360" w:header="720" w:footer="360" w:gutter="0"/>
          <w:cols w:space="720"/>
        </w:sectPr>
      </w:pPr>
    </w:p>
    <w:p w:rsidR="009D67E2" w:rsidRDefault="009D67E2" w:rsidP="009D67E2">
      <w:pPr>
        <w:adjustRightInd w:val="0"/>
        <w:jc w:val="center"/>
        <w:rPr>
          <w:sz w:val="24"/>
          <w:szCs w:val="24"/>
        </w:rPr>
      </w:pPr>
      <w:bookmarkStart w:id="3" w:name="IDX2"/>
      <w:bookmarkEnd w:id="3"/>
    </w:p>
    <w:p w:rsidR="009D67E2" w:rsidRDefault="009D67E2" w:rsidP="009D67E2">
      <w:pPr>
        <w:adjustRightInd w:val="0"/>
        <w:jc w:val="center"/>
        <w:rPr>
          <w:sz w:val="24"/>
          <w:szCs w:val="24"/>
        </w:rPr>
      </w:pPr>
      <w:bookmarkStart w:id="4" w:name="IDX3"/>
      <w:bookmarkStart w:id="5" w:name="IDX4"/>
      <w:bookmarkEnd w:id="4"/>
      <w:bookmarkEnd w:id="5"/>
      <w:r>
        <w:rPr>
          <w:noProof/>
          <w:sz w:val="24"/>
          <w:szCs w:val="24"/>
        </w:rPr>
        <w:drawing>
          <wp:inline distT="0" distB="0" distL="0" distR="0" wp14:anchorId="2F06AACC" wp14:editId="2DD31FDD">
            <wp:extent cx="5076190" cy="3804285"/>
            <wp:effectExtent l="0" t="0" r="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190" cy="380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4D2F43CB" wp14:editId="29488FA9">
            <wp:extent cx="5140325" cy="3851275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325" cy="385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67E2" w:rsidRDefault="009D67E2" w:rsidP="009D67E2">
      <w:pPr>
        <w:adjustRightInd w:val="0"/>
        <w:jc w:val="center"/>
        <w:rPr>
          <w:sz w:val="24"/>
          <w:szCs w:val="24"/>
        </w:rPr>
        <w:sectPr w:rsidR="009D67E2">
          <w:headerReference w:type="default" r:id="rId33"/>
          <w:footerReference w:type="default" r:id="rId34"/>
          <w:pgSz w:w="12240" w:h="15840"/>
          <w:pgMar w:top="360" w:right="360" w:bottom="360" w:left="360" w:header="720" w:footer="360" w:gutter="0"/>
          <w:cols w:space="720"/>
        </w:sectPr>
      </w:pPr>
    </w:p>
    <w:p w:rsidR="009D67E2" w:rsidRDefault="009D67E2" w:rsidP="009D67E2">
      <w:pPr>
        <w:adjustRightInd w:val="0"/>
        <w:jc w:val="center"/>
        <w:rPr>
          <w:sz w:val="24"/>
          <w:szCs w:val="24"/>
        </w:rPr>
      </w:pPr>
      <w:bookmarkStart w:id="6" w:name="IDX5"/>
      <w:bookmarkStart w:id="7" w:name="IDX6"/>
      <w:bookmarkEnd w:id="6"/>
      <w:bookmarkEnd w:id="7"/>
      <w:r>
        <w:rPr>
          <w:noProof/>
          <w:sz w:val="24"/>
          <w:szCs w:val="24"/>
        </w:rPr>
        <w:lastRenderedPageBreak/>
        <w:drawing>
          <wp:inline distT="0" distB="0" distL="0" distR="0" wp14:anchorId="406E752C" wp14:editId="6891F06C">
            <wp:extent cx="4904632" cy="368104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387" cy="3683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4"/>
          <w:szCs w:val="24"/>
        </w:rPr>
        <w:drawing>
          <wp:inline distT="0" distB="0" distL="0" distR="0" wp14:anchorId="71CE313A" wp14:editId="0E4364CD">
            <wp:extent cx="4962769" cy="3722077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36" cy="37261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6376" w:rsidRDefault="005B25D9" w:rsidP="005B25D9">
      <w:pPr>
        <w:pStyle w:val="NoSpacing"/>
        <w:numPr>
          <w:ilvl w:val="0"/>
          <w:numId w:val="36"/>
        </w:numPr>
      </w:pPr>
      <w:bookmarkStart w:id="8" w:name="IDX7"/>
      <w:bookmarkStart w:id="9" w:name="IDX8"/>
      <w:bookmarkEnd w:id="8"/>
      <w:bookmarkEnd w:id="9"/>
      <w:r w:rsidRPr="005B25D9">
        <w:t>That is, do plots provide evidence that the female heights are nearly normal?</w:t>
      </w:r>
    </w:p>
    <w:p w:rsidR="00C80358" w:rsidRDefault="00C80358" w:rsidP="00C80358">
      <w:pPr>
        <w:pStyle w:val="NoSpacing"/>
        <w:numPr>
          <w:ilvl w:val="1"/>
          <w:numId w:val="36"/>
        </w:numPr>
      </w:pPr>
      <w:r>
        <w:t>Yes, this simulation shows the distribution for female heights are approximately distributed along the linear line.</w:t>
      </w:r>
    </w:p>
    <w:p w:rsidR="005B25D9" w:rsidRDefault="005B25D9" w:rsidP="00D16376">
      <w:pPr>
        <w:pStyle w:val="NoSpacing"/>
        <w:ind w:left="1080"/>
      </w:pPr>
    </w:p>
    <w:p w:rsidR="00D16376" w:rsidRDefault="00D16376" w:rsidP="00D16376">
      <w:pPr>
        <w:pStyle w:val="NoSpacing"/>
        <w:ind w:left="720"/>
      </w:pPr>
      <w:r>
        <w:lastRenderedPageBreak/>
        <w:t>Exercise 5</w:t>
      </w:r>
    </w:p>
    <w:p w:rsidR="00D16376" w:rsidRDefault="00D16376" w:rsidP="00D16376">
      <w:pPr>
        <w:pStyle w:val="NoSpacing"/>
        <w:ind w:left="720"/>
      </w:pPr>
    </w:p>
    <w:p w:rsidR="00D16376" w:rsidRPr="00527357" w:rsidRDefault="005B25D9" w:rsidP="005B25D9">
      <w:pPr>
        <w:pStyle w:val="NoSpacing"/>
        <w:numPr>
          <w:ilvl w:val="0"/>
          <w:numId w:val="37"/>
        </w:numPr>
        <w:rPr>
          <w:rFonts w:cstheme="minorHAnsi"/>
          <w:b/>
        </w:rPr>
      </w:pPr>
      <w:r w:rsidRPr="005B25D9">
        <w:t>Using the same technique, determine whether female weights appear to come from a normal distribution.</w:t>
      </w:r>
    </w:p>
    <w:p w:rsidR="00527357" w:rsidRPr="00527357" w:rsidRDefault="00527357" w:rsidP="00527357">
      <w:pPr>
        <w:pStyle w:val="NoSpacing"/>
        <w:numPr>
          <w:ilvl w:val="1"/>
          <w:numId w:val="37"/>
        </w:numPr>
        <w:rPr>
          <w:rFonts w:cstheme="minorHAnsi"/>
          <w:b/>
        </w:rPr>
      </w:pPr>
      <w:r>
        <w:t>Yes, female wgt looks to come from an approximately normal distribution</w:t>
      </w:r>
    </w:p>
    <w:p w:rsidR="00527357" w:rsidRPr="00F6195D" w:rsidRDefault="00527357" w:rsidP="00527357">
      <w:pPr>
        <w:pStyle w:val="NoSpacing"/>
        <w:ind w:left="1800"/>
        <w:rPr>
          <w:rFonts w:cstheme="minorHAnsi"/>
          <w:b/>
        </w:rPr>
      </w:pPr>
    </w:p>
    <w:p w:rsidR="00F6195D" w:rsidRPr="00F6195D" w:rsidRDefault="00F6195D" w:rsidP="00A46212">
      <w:pPr>
        <w:pStyle w:val="HTMLPreformatted"/>
        <w:ind w:left="916"/>
      </w:pPr>
      <w:r>
        <w:t>title 'Histogram of wgt for females';</w:t>
      </w:r>
      <w:r>
        <w:br/>
        <w:t>ods select histogram;</w:t>
      </w:r>
      <w:r>
        <w:br/>
        <w:t>proc univariate data=fdims;</w:t>
      </w:r>
      <w:r>
        <w:br/>
      </w:r>
      <w:r>
        <w:tab/>
        <w:t>var wgt;</w:t>
      </w:r>
      <w:r>
        <w:br/>
      </w:r>
      <w:r>
        <w:tab/>
        <w:t>histogram/ normal;</w:t>
      </w:r>
      <w:r>
        <w:br/>
      </w:r>
      <w:r>
        <w:tab/>
        <w:t>output out=estimates n=n mean=mean std=std;</w:t>
      </w:r>
      <w:r>
        <w:br/>
        <w:t>run;</w:t>
      </w:r>
    </w:p>
    <w:p w:rsidR="00F6195D" w:rsidRDefault="00F6195D" w:rsidP="00F6195D">
      <w:pPr>
        <w:pStyle w:val="NoSpacing"/>
        <w:ind w:left="1080"/>
        <w:rPr>
          <w:rFonts w:cstheme="minorHAnsi"/>
          <w:b/>
        </w:rPr>
      </w:pPr>
      <w:r>
        <w:rPr>
          <w:noProof/>
        </w:rPr>
        <w:drawing>
          <wp:inline distT="0" distB="0" distL="0" distR="0" wp14:anchorId="513CCA6B" wp14:editId="0C3D7633">
            <wp:extent cx="2669292" cy="218049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93731" cy="2200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 w:rsidP="00F6195D">
      <w:pPr>
        <w:pStyle w:val="NoSpacing"/>
        <w:ind w:left="1080"/>
        <w:rPr>
          <w:rFonts w:cstheme="minorHAnsi"/>
          <w:b/>
        </w:rPr>
      </w:pPr>
    </w:p>
    <w:p w:rsidR="007D0E35" w:rsidRDefault="007D0E35" w:rsidP="007D0E35">
      <w:pPr>
        <w:pStyle w:val="HTMLPreformatted"/>
        <w:ind w:left="916"/>
      </w:pPr>
      <w:r>
        <w:t>data _NULL_;</w:t>
      </w:r>
      <w:r>
        <w:br/>
      </w:r>
      <w:r>
        <w:tab/>
        <w:t>set estimates;</w:t>
      </w:r>
      <w:r>
        <w:br/>
      </w:r>
      <w:r>
        <w:tab/>
        <w:t>call symputx('n',n);</w:t>
      </w:r>
      <w:r>
        <w:br/>
      </w:r>
      <w:r>
        <w:tab/>
        <w:t>call symputx('mean', mean);</w:t>
      </w:r>
      <w:r>
        <w:br/>
      </w:r>
      <w:r>
        <w:tab/>
        <w:t>call symputx('std', std);</w:t>
      </w:r>
      <w:r>
        <w:br/>
        <w:t>run;</w:t>
      </w:r>
    </w:p>
    <w:p w:rsidR="007D0E35" w:rsidRDefault="007D0E35" w:rsidP="00F6195D">
      <w:pPr>
        <w:pStyle w:val="NoSpacing"/>
        <w:ind w:left="1080"/>
        <w:rPr>
          <w:rFonts w:cstheme="minorHAnsi"/>
          <w:b/>
        </w:rPr>
      </w:pPr>
    </w:p>
    <w:p w:rsidR="00A46212" w:rsidRDefault="00A46212" w:rsidP="00A46212">
      <w:pPr>
        <w:pStyle w:val="HTMLPreformatted"/>
        <w:ind w:left="916"/>
      </w:pPr>
      <w:r>
        <w:t>Title 'Q-Q plotof wgt for females ';</w:t>
      </w:r>
      <w:r>
        <w:br/>
        <w:t>ODS select qqplot;</w:t>
      </w:r>
      <w:r>
        <w:br/>
        <w:t>proc univariate data=fdims;</w:t>
      </w:r>
      <w:r>
        <w:br/>
      </w:r>
      <w:r>
        <w:tab/>
        <w:t>var wgt;</w:t>
      </w:r>
      <w:r>
        <w:br/>
      </w:r>
      <w:r>
        <w:tab/>
        <w:t>qqplot wgt/ normal (mu=est sigma=est);</w:t>
      </w:r>
      <w:r>
        <w:br/>
        <w:t>run;</w:t>
      </w:r>
    </w:p>
    <w:p w:rsidR="00F6195D" w:rsidRDefault="00A46212" w:rsidP="00F6195D">
      <w:pPr>
        <w:pStyle w:val="NoSpacing"/>
        <w:ind w:left="1080"/>
        <w:rPr>
          <w:rFonts w:cstheme="minorHAnsi"/>
          <w:b/>
        </w:rPr>
      </w:pPr>
      <w:r>
        <w:rPr>
          <w:noProof/>
        </w:rPr>
        <w:lastRenderedPageBreak/>
        <w:drawing>
          <wp:inline distT="0" distB="0" distL="0" distR="0" wp14:anchorId="4481C7A8" wp14:editId="38A777E9">
            <wp:extent cx="4243754" cy="3441248"/>
            <wp:effectExtent l="0" t="0" r="4445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76322" cy="346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 w:rsidP="007D0E35">
      <w:pPr>
        <w:pStyle w:val="HTMLPreformatted"/>
        <w:ind w:left="916"/>
      </w:pPr>
      <w:r>
        <w:t>data sim_norm_wgt;</w:t>
      </w:r>
      <w:r>
        <w:br/>
      </w:r>
      <w:r>
        <w:tab/>
        <w:t>do i=1 to &amp;n;</w:t>
      </w:r>
      <w:r>
        <w:br/>
      </w:r>
      <w:r>
        <w:tab/>
      </w:r>
      <w:r>
        <w:tab/>
        <w:t>x1 = rand('NORMAL', &amp;mean, &amp;std);</w:t>
      </w:r>
      <w:r>
        <w:br/>
      </w:r>
      <w:r>
        <w:tab/>
      </w:r>
      <w:r>
        <w:tab/>
        <w:t>output;</w:t>
      </w:r>
      <w:r>
        <w:br/>
      </w:r>
      <w:r>
        <w:tab/>
        <w:t>end;</w:t>
      </w:r>
      <w:r>
        <w:br/>
        <w:t>run;</w:t>
      </w:r>
    </w:p>
    <w:p w:rsidR="007D0E35" w:rsidRDefault="007D0E35" w:rsidP="007D0E35">
      <w:pPr>
        <w:pStyle w:val="HTMLPreformatted"/>
        <w:ind w:left="916"/>
      </w:pPr>
    </w:p>
    <w:p w:rsidR="007D0E35" w:rsidRDefault="007D0E35" w:rsidP="007D0E35">
      <w:pPr>
        <w:pStyle w:val="HTMLPreformatted"/>
        <w:ind w:left="916"/>
      </w:pPr>
      <w:r>
        <w:t>data fdims_simulated_wgt;</w:t>
      </w:r>
      <w:r>
        <w:br/>
      </w:r>
      <w:r>
        <w:tab/>
        <w:t>array x {9} x1-x9;</w:t>
      </w:r>
      <w:r>
        <w:br/>
      </w:r>
      <w:r>
        <w:tab/>
        <w:t>do i=1 to &amp;n;</w:t>
      </w:r>
      <w:r>
        <w:br/>
      </w:r>
      <w:r>
        <w:tab/>
      </w:r>
      <w:r>
        <w:tab/>
        <w:t>do j=1 to 9;</w:t>
      </w:r>
      <w:r>
        <w:br/>
      </w:r>
      <w:r>
        <w:tab/>
      </w:r>
      <w:r>
        <w:tab/>
      </w:r>
      <w:r>
        <w:tab/>
        <w:t>x[j]=rand('NORMAL', &amp;mean, &amp;std);</w:t>
      </w:r>
      <w:r>
        <w:br/>
      </w:r>
      <w:r>
        <w:tab/>
      </w:r>
      <w:r>
        <w:tab/>
        <w:t>end;</w:t>
      </w:r>
      <w:r>
        <w:br/>
      </w:r>
      <w:r>
        <w:tab/>
      </w:r>
      <w:r>
        <w:tab/>
        <w:t>output;</w:t>
      </w:r>
      <w:r>
        <w:br/>
      </w:r>
      <w:r>
        <w:tab/>
        <w:t>end;</w:t>
      </w:r>
      <w:r>
        <w:br/>
        <w:t>run;</w:t>
      </w:r>
    </w:p>
    <w:p w:rsidR="007D0E35" w:rsidRDefault="007D0E35" w:rsidP="007D0E35">
      <w:pPr>
        <w:pStyle w:val="HTMLPreformatted"/>
        <w:ind w:left="916"/>
      </w:pPr>
    </w:p>
    <w:p w:rsidR="007D0E35" w:rsidRDefault="007D0E35" w:rsidP="007D0E35">
      <w:pPr>
        <w:pStyle w:val="HTMLPreformatted"/>
        <w:ind w:left="916"/>
      </w:pPr>
      <w:r>
        <w:t>Title 'Q-Q plot of Simulated for female wgt';</w:t>
      </w:r>
    </w:p>
    <w:p w:rsidR="007D0E35" w:rsidRDefault="007D0E35" w:rsidP="007D0E35">
      <w:pPr>
        <w:pStyle w:val="HTMLPreformatted"/>
        <w:ind w:left="916"/>
      </w:pPr>
      <w:r>
        <w:t>ODS select qqplot;</w:t>
      </w:r>
    </w:p>
    <w:p w:rsidR="007D0E35" w:rsidRDefault="007D0E35" w:rsidP="007D0E35">
      <w:pPr>
        <w:pStyle w:val="HTMLPreformatted"/>
        <w:ind w:left="916"/>
      </w:pPr>
      <w:r>
        <w:t>proc univariate data=fdims_simulated_wgt;</w:t>
      </w:r>
    </w:p>
    <w:p w:rsidR="007D0E35" w:rsidRDefault="007D0E35" w:rsidP="007D0E35">
      <w:pPr>
        <w:pStyle w:val="HTMLPreformatted"/>
        <w:ind w:left="916"/>
      </w:pPr>
      <w:r>
        <w:tab/>
        <w:t>var x1-x9;</w:t>
      </w:r>
    </w:p>
    <w:p w:rsidR="007D0E35" w:rsidRDefault="007D0E35" w:rsidP="007D0E35">
      <w:pPr>
        <w:pStyle w:val="HTMLPreformatted"/>
        <w:ind w:left="916"/>
      </w:pPr>
      <w:r>
        <w:tab/>
        <w:t>qqplot x1-x9/ normal (mu=est sigma=est);</w:t>
      </w:r>
    </w:p>
    <w:p w:rsidR="007D0E35" w:rsidRDefault="007D0E35" w:rsidP="007D0E35">
      <w:pPr>
        <w:pStyle w:val="HTMLPreformatted"/>
        <w:ind w:left="916"/>
      </w:pPr>
      <w:r>
        <w:t>run;</w:t>
      </w:r>
    </w:p>
    <w:p w:rsidR="007D0E35" w:rsidRDefault="007D0E35" w:rsidP="007D0E35">
      <w:pPr>
        <w:pStyle w:val="HTMLPreformatted"/>
        <w:ind w:left="916"/>
      </w:pPr>
    </w:p>
    <w:p w:rsidR="007D0E35" w:rsidRDefault="007D0E35" w:rsidP="007D0E35">
      <w:pPr>
        <w:pStyle w:val="HTMLPreformatted"/>
        <w:ind w:left="916"/>
      </w:pPr>
    </w:p>
    <w:p w:rsidR="007D0E35" w:rsidRPr="005B25D9" w:rsidRDefault="007D0E35" w:rsidP="00F6195D">
      <w:pPr>
        <w:pStyle w:val="NoSpacing"/>
        <w:ind w:left="1080"/>
        <w:rPr>
          <w:rFonts w:cstheme="minorHAnsi"/>
          <w:b/>
        </w:rPr>
      </w:pPr>
    </w:p>
    <w:p w:rsidR="007D0E35" w:rsidRDefault="007D0E35">
      <w:r w:rsidRPr="007D0E35">
        <w:lastRenderedPageBreak/>
        <w:drawing>
          <wp:inline distT="0" distB="0" distL="0" distR="0" wp14:anchorId="575F98ED" wp14:editId="097A9CAF">
            <wp:extent cx="4861169" cy="364587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93680" cy="367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>
      <w:r w:rsidRPr="007D0E35">
        <w:drawing>
          <wp:inline distT="0" distB="0" distL="0" distR="0" wp14:anchorId="7A08D333" wp14:editId="45095F07">
            <wp:extent cx="4860925" cy="364569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882546" cy="36619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>
      <w:r w:rsidRPr="007D0E35">
        <w:lastRenderedPageBreak/>
        <w:drawing>
          <wp:inline distT="0" distB="0" distL="0" distR="0" wp14:anchorId="1B97DF36" wp14:editId="6B624D96">
            <wp:extent cx="4560277" cy="3420208"/>
            <wp:effectExtent l="0" t="0" r="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20406" cy="346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6212" w:rsidRDefault="00527357">
      <w:r w:rsidRPr="007D0E35">
        <w:drawing>
          <wp:inline distT="0" distB="0" distL="0" distR="0" wp14:anchorId="6E20CB28" wp14:editId="7B1EAF45">
            <wp:extent cx="4665785" cy="3499339"/>
            <wp:effectExtent l="0" t="0" r="1905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75310" cy="3506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6212">
        <w:br w:type="page"/>
      </w:r>
    </w:p>
    <w:p w:rsidR="007D0E35" w:rsidRDefault="007D0E35">
      <w:r w:rsidRPr="007D0E35">
        <w:lastRenderedPageBreak/>
        <w:drawing>
          <wp:inline distT="0" distB="0" distL="0" distR="0" wp14:anchorId="1C94DCF6" wp14:editId="25AE5292">
            <wp:extent cx="4626708" cy="3470031"/>
            <wp:effectExtent l="0" t="0" r="254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33387" cy="3475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>
      <w:r w:rsidRPr="007D0E35">
        <w:drawing>
          <wp:inline distT="0" distB="0" distL="0" distR="0" wp14:anchorId="221F497B" wp14:editId="572023B0">
            <wp:extent cx="4765431" cy="3574073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70879" cy="3578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>
      <w:r w:rsidRPr="007D0E35">
        <w:lastRenderedPageBreak/>
        <w:drawing>
          <wp:inline distT="0" distB="0" distL="0" distR="0" wp14:anchorId="53C80DA9" wp14:editId="1A98CEC8">
            <wp:extent cx="4743939" cy="3557954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752962" cy="3564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>
      <w:r w:rsidRPr="007D0E35">
        <w:drawing>
          <wp:inline distT="0" distB="0" distL="0" distR="0" wp14:anchorId="2E192A45" wp14:editId="4D430042">
            <wp:extent cx="4439139" cy="3329354"/>
            <wp:effectExtent l="0" t="0" r="0" b="444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42921" cy="3332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>
      <w:r w:rsidRPr="007D0E35">
        <w:lastRenderedPageBreak/>
        <w:drawing>
          <wp:inline distT="0" distB="0" distL="0" distR="0" wp14:anchorId="1B8F783E" wp14:editId="71C6CBE0">
            <wp:extent cx="4466492" cy="3349869"/>
            <wp:effectExtent l="0" t="0" r="0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474540" cy="335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0E35" w:rsidRDefault="007D0E35"/>
    <w:p w:rsidR="00527357" w:rsidRDefault="00527357">
      <w:r>
        <w:br w:type="page"/>
      </w:r>
    </w:p>
    <w:p w:rsidR="005B25D9" w:rsidRDefault="005B25D9" w:rsidP="005B25D9">
      <w:pPr>
        <w:pStyle w:val="NoSpacing"/>
        <w:ind w:firstLine="720"/>
      </w:pPr>
      <w:r>
        <w:lastRenderedPageBreak/>
        <w:t>Exercise 6</w:t>
      </w:r>
    </w:p>
    <w:p w:rsidR="005B25D9" w:rsidRDefault="005B25D9" w:rsidP="005B25D9">
      <w:pPr>
        <w:pStyle w:val="NoSpacing"/>
        <w:ind w:firstLine="720"/>
      </w:pPr>
    </w:p>
    <w:p w:rsidR="008704A4" w:rsidRDefault="005B25D9" w:rsidP="008704A4">
      <w:pPr>
        <w:pStyle w:val="NoSpacing"/>
        <w:numPr>
          <w:ilvl w:val="0"/>
          <w:numId w:val="41"/>
        </w:numPr>
      </w:pPr>
      <w:r w:rsidRPr="005B25D9">
        <w:t xml:space="preserve">Write out two probability questions that you would like to answer; one regarding female heights and one regarding female weights. </w:t>
      </w:r>
    </w:p>
    <w:p w:rsidR="00527357" w:rsidRDefault="00FC2DE0" w:rsidP="008704A4">
      <w:pPr>
        <w:pStyle w:val="NoSpacing"/>
        <w:numPr>
          <w:ilvl w:val="1"/>
          <w:numId w:val="41"/>
        </w:numPr>
      </w:pPr>
      <w:r>
        <w:t>What is the probability females are taller than 5.2 ft. (171.704 cm)</w:t>
      </w:r>
    </w:p>
    <w:p w:rsidR="00FC2DE0" w:rsidRDefault="00FC2DE0" w:rsidP="008704A4">
      <w:pPr>
        <w:pStyle w:val="NoSpacing"/>
        <w:numPr>
          <w:ilvl w:val="1"/>
          <w:numId w:val="41"/>
        </w:numPr>
      </w:pPr>
      <w:r>
        <w:t>What is the probability female weight less than 130lbs (58.967 km)</w:t>
      </w:r>
    </w:p>
    <w:p w:rsidR="008704A4" w:rsidRDefault="005B25D9" w:rsidP="008704A4">
      <w:pPr>
        <w:pStyle w:val="NoSpacing"/>
        <w:numPr>
          <w:ilvl w:val="0"/>
          <w:numId w:val="40"/>
        </w:numPr>
      </w:pPr>
      <w:r w:rsidRPr="005B25D9">
        <w:t xml:space="preserve">Calculate the probabilities using both the theoretical normal distribution as well as the empirical distribution (four probabilities in all). </w:t>
      </w:r>
    </w:p>
    <w:p w:rsidR="00FC2DE0" w:rsidRDefault="00FC2DE0" w:rsidP="008704A4">
      <w:pPr>
        <w:pStyle w:val="NoSpacing"/>
        <w:numPr>
          <w:ilvl w:val="1"/>
          <w:numId w:val="40"/>
        </w:numPr>
      </w:pPr>
      <w:r>
        <w:t>What is the probability females are taller than 5.2 ft. (171.704 cm)</w:t>
      </w:r>
    </w:p>
    <w:p w:rsidR="00FC2DE0" w:rsidRDefault="00FC2DE0" w:rsidP="00FC2DE0">
      <w:pPr>
        <w:pStyle w:val="HTMLPreformatted"/>
        <w:ind w:left="1440"/>
      </w:pPr>
      <w:r>
        <w:t>data temp;</w:t>
      </w:r>
      <w:r>
        <w:br/>
      </w:r>
      <w:r>
        <w:tab/>
        <w:t>results =1 - cdf('NORMAL', 171.704, &amp;mean, &amp;std);</w:t>
      </w:r>
      <w:r>
        <w:br/>
        <w:t>run;</w:t>
      </w:r>
      <w:r>
        <w:br/>
      </w:r>
      <w:r>
        <w:br/>
        <w:t>Title '</w:t>
      </w:r>
      <w:r w:rsidR="006419E0">
        <w:t>What is the probability female weight less than 130lbs (58.967 km</w:t>
      </w:r>
      <w:r w:rsidR="006419E0">
        <w:t>’</w:t>
      </w:r>
      <w:r>
        <w:t>;</w:t>
      </w:r>
      <w:r>
        <w:br/>
        <w:t>proc print data=temp;</w:t>
      </w:r>
      <w:r>
        <w:br/>
      </w:r>
      <w:r>
        <w:tab/>
        <w:t>var results;</w:t>
      </w:r>
      <w:r>
        <w:br/>
        <w:t>run;</w:t>
      </w:r>
      <w:r>
        <w:br/>
      </w:r>
      <w:r>
        <w:br/>
      </w:r>
      <w:r>
        <w:br/>
        <w:t xml:space="preserve">title </w:t>
      </w:r>
      <w:r w:rsidR="006419E0">
        <w:t>'What is the probability female weight less than 130lbs (58.967 km’;</w:t>
      </w:r>
      <w:bookmarkStart w:id="10" w:name="_GoBack"/>
      <w:bookmarkEnd w:id="10"/>
      <w:r>
        <w:br/>
        <w:t>proc sql;</w:t>
      </w:r>
      <w:r>
        <w:br/>
      </w:r>
      <w:r>
        <w:tab/>
        <w:t>select b.n_tall /a.n as proportion</w:t>
      </w:r>
      <w:r>
        <w:br/>
      </w:r>
      <w:r>
        <w:tab/>
        <w:t xml:space="preserve">FROM (select count(hgt)as n from fdims) as a, </w:t>
      </w:r>
      <w:r>
        <w:br/>
      </w:r>
      <w:r>
        <w:tab/>
        <w:t xml:space="preserve">     (select count(hgt)as n_tall from fdims</w:t>
      </w:r>
      <w:r>
        <w:br/>
      </w:r>
      <w:r>
        <w:tab/>
        <w:t xml:space="preserve">     where hgt &gt; 171.704) as b;</w:t>
      </w:r>
      <w:r>
        <w:br/>
      </w:r>
      <w:r>
        <w:tab/>
        <w:t>quit;</w:t>
      </w:r>
      <w:r>
        <w:br/>
      </w:r>
      <w:r>
        <w:br/>
        <w:t>title;</w:t>
      </w:r>
    </w:p>
    <w:p w:rsidR="00FC2DE0" w:rsidRDefault="002063BA" w:rsidP="00FC2DE0">
      <w:pPr>
        <w:pStyle w:val="HTMLPreformatted"/>
        <w:ind w:left="1440"/>
      </w:pPr>
      <w:r>
        <w:rPr>
          <w:noProof/>
        </w:rPr>
        <w:drawing>
          <wp:inline distT="0" distB="0" distL="0" distR="0" wp14:anchorId="352B0EB2" wp14:editId="5F1EA8ED">
            <wp:extent cx="3371850" cy="1876425"/>
            <wp:effectExtent l="0" t="0" r="0" b="95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DE0" w:rsidRDefault="00FC2DE0">
      <w:r>
        <w:br w:type="page"/>
      </w:r>
    </w:p>
    <w:p w:rsidR="00FC2DE0" w:rsidRDefault="00FC2DE0" w:rsidP="008704A4">
      <w:pPr>
        <w:pStyle w:val="NoSpacing"/>
        <w:numPr>
          <w:ilvl w:val="1"/>
          <w:numId w:val="40"/>
        </w:numPr>
      </w:pPr>
      <w:r>
        <w:lastRenderedPageBreak/>
        <w:t>What is the probability female weight less than 130lbs (58.967 km)</w:t>
      </w:r>
    </w:p>
    <w:p w:rsidR="002063BA" w:rsidRDefault="002063BA" w:rsidP="002063BA">
      <w:pPr>
        <w:pStyle w:val="HTMLPreformatted"/>
        <w:ind w:left="1080"/>
      </w:pPr>
      <w:r>
        <w:t>data temp;</w:t>
      </w:r>
      <w:r>
        <w:br/>
      </w:r>
      <w:r>
        <w:tab/>
        <w:t>results =1 cdf('NORMAL', 58.967, &amp;mean, &amp;std);</w:t>
      </w:r>
      <w:r>
        <w:br/>
        <w:t>run;</w:t>
      </w:r>
      <w:r>
        <w:br/>
      </w:r>
      <w:r>
        <w:br/>
        <w:t>Title 'What is the probability female weight less than 130lbs (58.967 km)';</w:t>
      </w:r>
      <w:r>
        <w:br/>
        <w:t>proc print data=temp;</w:t>
      </w:r>
      <w:r>
        <w:br/>
      </w:r>
      <w:r>
        <w:tab/>
        <w:t>var results;</w:t>
      </w:r>
      <w:r>
        <w:br/>
        <w:t>run;</w:t>
      </w:r>
      <w:r>
        <w:br/>
      </w:r>
      <w:r>
        <w:br/>
      </w:r>
      <w:r>
        <w:br/>
        <w:t>title 'What is the probability female weight less than 130lbs (58.967 km)';</w:t>
      </w:r>
      <w:r>
        <w:br/>
        <w:t>proc sql;</w:t>
      </w:r>
      <w:r>
        <w:br/>
      </w:r>
      <w:r>
        <w:tab/>
        <w:t>select b.n_tall /a.n as proportion</w:t>
      </w:r>
      <w:r>
        <w:br/>
      </w:r>
      <w:r>
        <w:tab/>
        <w:t xml:space="preserve">FROM (select count(hgt)as n from fdims) as a, </w:t>
      </w:r>
      <w:r>
        <w:br/>
      </w:r>
      <w:r>
        <w:tab/>
        <w:t xml:space="preserve">     (select count(hgt)as n_tall from fdims</w:t>
      </w:r>
      <w:r>
        <w:br/>
      </w:r>
      <w:r>
        <w:tab/>
        <w:t xml:space="preserve">     where wgt &gt; 58.967) as b;</w:t>
      </w:r>
      <w:r>
        <w:br/>
      </w:r>
      <w:r>
        <w:tab/>
        <w:t>quit;</w:t>
      </w:r>
      <w:r>
        <w:br/>
      </w:r>
      <w:r>
        <w:br/>
        <w:t>title;</w:t>
      </w:r>
    </w:p>
    <w:p w:rsidR="00FC2DE0" w:rsidRDefault="002063BA" w:rsidP="00FC2DE0">
      <w:pPr>
        <w:pStyle w:val="NoSpacing"/>
        <w:ind w:left="1080"/>
      </w:pPr>
      <w:r>
        <w:rPr>
          <w:noProof/>
        </w:rPr>
        <w:drawing>
          <wp:inline distT="0" distB="0" distL="0" distR="0" wp14:anchorId="68A1D203" wp14:editId="02D6C14C">
            <wp:extent cx="4143375" cy="180975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DE0" w:rsidRDefault="00FC2DE0" w:rsidP="00FC2DE0">
      <w:pPr>
        <w:pStyle w:val="NoSpacing"/>
        <w:ind w:left="1080"/>
      </w:pPr>
    </w:p>
    <w:p w:rsidR="00FC2DE0" w:rsidRDefault="00FC2DE0" w:rsidP="00FC2DE0">
      <w:pPr>
        <w:pStyle w:val="NoSpacing"/>
        <w:ind w:left="1080"/>
      </w:pPr>
    </w:p>
    <w:p w:rsidR="005B25D9" w:rsidRDefault="005B25D9" w:rsidP="008704A4">
      <w:pPr>
        <w:pStyle w:val="NoSpacing"/>
        <w:numPr>
          <w:ilvl w:val="0"/>
          <w:numId w:val="40"/>
        </w:numPr>
      </w:pPr>
      <w:r w:rsidRPr="005B25D9">
        <w:t>Which variable, height or weight, had a closer agreement between the two methods.</w:t>
      </w:r>
    </w:p>
    <w:p w:rsidR="008704A4" w:rsidRDefault="008704A4" w:rsidP="008704A4">
      <w:pPr>
        <w:pStyle w:val="NoSpacing"/>
        <w:numPr>
          <w:ilvl w:val="1"/>
          <w:numId w:val="40"/>
        </w:numPr>
      </w:pPr>
      <w:r>
        <w:t>What is the probability female weight less than 130lbs (58.967 km)</w:t>
      </w:r>
    </w:p>
    <w:p w:rsidR="008704A4" w:rsidRDefault="008704A4" w:rsidP="008704A4">
      <w:pPr>
        <w:pStyle w:val="NoSpacing"/>
        <w:ind w:left="1440"/>
      </w:pPr>
    </w:p>
    <w:p w:rsidR="005B25D9" w:rsidRPr="005B25D9" w:rsidRDefault="005B25D9" w:rsidP="005B25D9">
      <w:pPr>
        <w:pStyle w:val="NoSpacing"/>
        <w:rPr>
          <w:rFonts w:cstheme="minorHAnsi"/>
          <w:b/>
        </w:rPr>
      </w:pPr>
    </w:p>
    <w:p w:rsidR="005B25D9" w:rsidRDefault="005B25D9" w:rsidP="005B25D9">
      <w:pPr>
        <w:pStyle w:val="NoSpacing"/>
        <w:ind w:left="720"/>
        <w:rPr>
          <w:rFonts w:cstheme="minorHAnsi"/>
          <w:b/>
        </w:rPr>
      </w:pPr>
    </w:p>
    <w:p w:rsidR="008753CD" w:rsidRDefault="008753CD" w:rsidP="004F21B4">
      <w:pPr>
        <w:pStyle w:val="NoSpacing"/>
        <w:rPr>
          <w:rFonts w:cstheme="minorHAnsi"/>
          <w:b/>
        </w:rPr>
      </w:pPr>
    </w:p>
    <w:p w:rsidR="008753CD" w:rsidRDefault="008753CD" w:rsidP="008753CD">
      <w:pPr>
        <w:pStyle w:val="NoSpacing"/>
        <w:rPr>
          <w:rFonts w:cstheme="minorHAnsi"/>
          <w:b/>
        </w:rPr>
      </w:pPr>
      <w:r>
        <w:rPr>
          <w:rFonts w:cstheme="minorHAnsi"/>
          <w:b/>
        </w:rPr>
        <w:tab/>
      </w:r>
    </w:p>
    <w:p w:rsidR="008753CD" w:rsidRPr="004F21B4" w:rsidRDefault="008753CD" w:rsidP="008753CD">
      <w:pPr>
        <w:pStyle w:val="NoSpacing"/>
        <w:ind w:left="720"/>
        <w:rPr>
          <w:rFonts w:cstheme="minorHAnsi"/>
          <w:b/>
        </w:rPr>
      </w:pPr>
    </w:p>
    <w:p w:rsidR="00DC21FA" w:rsidRDefault="00DC21FA" w:rsidP="004B308B">
      <w:pPr>
        <w:pStyle w:val="NoSpacing"/>
        <w:ind w:left="720"/>
        <w:rPr>
          <w:rFonts w:cstheme="minorHAnsi"/>
          <w:b/>
        </w:rPr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437C6E" w:rsidRDefault="00437C6E" w:rsidP="00437C6E">
      <w:pPr>
        <w:pStyle w:val="NoSpacing"/>
      </w:pPr>
    </w:p>
    <w:p w:rsidR="00743D42" w:rsidRDefault="00743D42" w:rsidP="00743D42">
      <w:pPr>
        <w:pStyle w:val="NoSpacing"/>
        <w:ind w:left="2160"/>
        <w:rPr>
          <w:rFonts w:cstheme="minorHAnsi"/>
        </w:rPr>
      </w:pPr>
    </w:p>
    <w:p w:rsidR="00743D42" w:rsidRPr="00684EA2" w:rsidRDefault="00743D42" w:rsidP="004B308B">
      <w:pPr>
        <w:pStyle w:val="NoSpacing"/>
        <w:rPr>
          <w:rFonts w:cstheme="minorHAnsi"/>
        </w:rPr>
      </w:pPr>
    </w:p>
    <w:sectPr w:rsidR="00743D42" w:rsidRPr="00684EA2">
      <w:headerReference w:type="default" r:id="rId50"/>
      <w:footerReference w:type="default" r:id="rId5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18B7" w:rsidRDefault="00B418B7" w:rsidP="007B6468">
      <w:pPr>
        <w:spacing w:after="0" w:line="240" w:lineRule="auto"/>
      </w:pPr>
      <w:r>
        <w:separator/>
      </w:r>
    </w:p>
  </w:endnote>
  <w:endnote w:type="continuationSeparator" w:id="0">
    <w:p w:rsidR="00B418B7" w:rsidRDefault="00B418B7" w:rsidP="007B64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jc w:val="center"/>
      <w:rPr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jc w:val="center"/>
      <w:rPr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jc w:val="center"/>
      <w:rPr>
        <w:sz w:val="24"/>
        <w:szCs w:val="2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jc w:val="center"/>
      <w:rPr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18B7" w:rsidRDefault="00B418B7" w:rsidP="007B6468">
      <w:pPr>
        <w:spacing w:after="0" w:line="240" w:lineRule="auto"/>
      </w:pPr>
      <w:r>
        <w:separator/>
      </w:r>
    </w:p>
  </w:footnote>
  <w:footnote w:type="continuationSeparator" w:id="0">
    <w:p w:rsidR="00B418B7" w:rsidRDefault="00B418B7" w:rsidP="007B64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D67E2" w:rsidRDefault="009D67E2">
    <w:pPr>
      <w:adjustRightInd w:val="0"/>
      <w:rPr>
        <w:rFonts w:ascii="Times" w:hAnsi="Times" w:cs="Times"/>
        <w:b/>
        <w:bCs/>
        <w:i/>
        <w:iCs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A3E61"/>
    <w:multiLevelType w:val="hybridMultilevel"/>
    <w:tmpl w:val="13723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90D97"/>
    <w:multiLevelType w:val="hybridMultilevel"/>
    <w:tmpl w:val="05EC6F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F36D7C"/>
    <w:multiLevelType w:val="hybridMultilevel"/>
    <w:tmpl w:val="B3D6C1AE"/>
    <w:lvl w:ilvl="0" w:tplc="93465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53057F"/>
    <w:multiLevelType w:val="hybridMultilevel"/>
    <w:tmpl w:val="326E037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6F302F"/>
    <w:multiLevelType w:val="hybridMultilevel"/>
    <w:tmpl w:val="F4EEEE8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912EF2"/>
    <w:multiLevelType w:val="hybridMultilevel"/>
    <w:tmpl w:val="7E283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11C16"/>
    <w:multiLevelType w:val="hybridMultilevel"/>
    <w:tmpl w:val="4156E22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A1291B"/>
    <w:multiLevelType w:val="hybridMultilevel"/>
    <w:tmpl w:val="51EEB058"/>
    <w:lvl w:ilvl="0" w:tplc="7DE889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4E63ABF"/>
    <w:multiLevelType w:val="hybridMultilevel"/>
    <w:tmpl w:val="7E8A18B2"/>
    <w:lvl w:ilvl="0" w:tplc="CC489B5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AA8217A"/>
    <w:multiLevelType w:val="hybridMultilevel"/>
    <w:tmpl w:val="B5C4CF7C"/>
    <w:lvl w:ilvl="0" w:tplc="41E665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AC2035F"/>
    <w:multiLevelType w:val="hybridMultilevel"/>
    <w:tmpl w:val="05A262B2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225"/>
    <w:multiLevelType w:val="hybridMultilevel"/>
    <w:tmpl w:val="59FEFEB2"/>
    <w:lvl w:ilvl="0" w:tplc="539A9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B83045C"/>
    <w:multiLevelType w:val="hybridMultilevel"/>
    <w:tmpl w:val="4AB21340"/>
    <w:lvl w:ilvl="0" w:tplc="27622E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9334F6"/>
    <w:multiLevelType w:val="hybridMultilevel"/>
    <w:tmpl w:val="59FEFEB2"/>
    <w:lvl w:ilvl="0" w:tplc="539A9A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FA73E8"/>
    <w:multiLevelType w:val="hybridMultilevel"/>
    <w:tmpl w:val="7AEC1338"/>
    <w:lvl w:ilvl="0" w:tplc="EE6E71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CA411B4"/>
    <w:multiLevelType w:val="hybridMultilevel"/>
    <w:tmpl w:val="B9B87E6E"/>
    <w:lvl w:ilvl="0" w:tplc="C3B23EE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C517FD"/>
    <w:multiLevelType w:val="hybridMultilevel"/>
    <w:tmpl w:val="2B34ECA8"/>
    <w:lvl w:ilvl="0" w:tplc="106A12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CF1116"/>
    <w:multiLevelType w:val="hybridMultilevel"/>
    <w:tmpl w:val="9476F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4510D4"/>
    <w:multiLevelType w:val="hybridMultilevel"/>
    <w:tmpl w:val="ABC071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81F0D74"/>
    <w:multiLevelType w:val="hybridMultilevel"/>
    <w:tmpl w:val="BB6A503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7603FB"/>
    <w:multiLevelType w:val="hybridMultilevel"/>
    <w:tmpl w:val="C62C3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966C8B"/>
    <w:multiLevelType w:val="hybridMultilevel"/>
    <w:tmpl w:val="89EA6972"/>
    <w:lvl w:ilvl="0" w:tplc="4998B768"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5D5742"/>
    <w:multiLevelType w:val="hybridMultilevel"/>
    <w:tmpl w:val="98C2B29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1561D41"/>
    <w:multiLevelType w:val="hybridMultilevel"/>
    <w:tmpl w:val="994EF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94333"/>
    <w:multiLevelType w:val="hybridMultilevel"/>
    <w:tmpl w:val="463A955E"/>
    <w:lvl w:ilvl="0" w:tplc="237801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43D713D"/>
    <w:multiLevelType w:val="hybridMultilevel"/>
    <w:tmpl w:val="FA9022D6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7011024"/>
    <w:multiLevelType w:val="hybridMultilevel"/>
    <w:tmpl w:val="58C63C6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73429E2"/>
    <w:multiLevelType w:val="hybridMultilevel"/>
    <w:tmpl w:val="D130B588"/>
    <w:lvl w:ilvl="0" w:tplc="5960340A">
      <w:start w:val="1"/>
      <w:numFmt w:val="decimal"/>
      <w:lvlText w:val="%1."/>
      <w:lvlJc w:val="left"/>
      <w:pPr>
        <w:ind w:left="1080" w:hanging="360"/>
      </w:pPr>
      <w:rPr>
        <w:rFonts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7662024"/>
    <w:multiLevelType w:val="multilevel"/>
    <w:tmpl w:val="B3D6C1A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D23467C"/>
    <w:multiLevelType w:val="hybridMultilevel"/>
    <w:tmpl w:val="60B69336"/>
    <w:lvl w:ilvl="0" w:tplc="76BC96D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DC2339F"/>
    <w:multiLevelType w:val="hybridMultilevel"/>
    <w:tmpl w:val="0B68D11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E326731"/>
    <w:multiLevelType w:val="hybridMultilevel"/>
    <w:tmpl w:val="9030F0EA"/>
    <w:lvl w:ilvl="0" w:tplc="BE929A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0F49AA"/>
    <w:multiLevelType w:val="hybridMultilevel"/>
    <w:tmpl w:val="D0DE5044"/>
    <w:lvl w:ilvl="0" w:tplc="D99CD8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1341B5F"/>
    <w:multiLevelType w:val="hybridMultilevel"/>
    <w:tmpl w:val="633C8146"/>
    <w:lvl w:ilvl="0" w:tplc="83ACBE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C42C16"/>
    <w:multiLevelType w:val="hybridMultilevel"/>
    <w:tmpl w:val="807CAF18"/>
    <w:lvl w:ilvl="0" w:tplc="F6FCB3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6531EF5"/>
    <w:multiLevelType w:val="hybridMultilevel"/>
    <w:tmpl w:val="A67A1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473DE0"/>
    <w:multiLevelType w:val="hybridMultilevel"/>
    <w:tmpl w:val="16983EDA"/>
    <w:lvl w:ilvl="0" w:tplc="45342A84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6E7E6F"/>
    <w:multiLevelType w:val="hybridMultilevel"/>
    <w:tmpl w:val="7C3433EE"/>
    <w:lvl w:ilvl="0" w:tplc="F988576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7722813"/>
    <w:multiLevelType w:val="hybridMultilevel"/>
    <w:tmpl w:val="DB4469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D0B538B"/>
    <w:multiLevelType w:val="hybridMultilevel"/>
    <w:tmpl w:val="3ED00D18"/>
    <w:lvl w:ilvl="0" w:tplc="0122B13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E6836E9"/>
    <w:multiLevelType w:val="hybridMultilevel"/>
    <w:tmpl w:val="88744142"/>
    <w:lvl w:ilvl="0" w:tplc="18D2AF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12"/>
  </w:num>
  <w:num w:numId="3">
    <w:abstractNumId w:val="26"/>
  </w:num>
  <w:num w:numId="4">
    <w:abstractNumId w:val="36"/>
  </w:num>
  <w:num w:numId="5">
    <w:abstractNumId w:val="18"/>
  </w:num>
  <w:num w:numId="6">
    <w:abstractNumId w:val="10"/>
  </w:num>
  <w:num w:numId="7">
    <w:abstractNumId w:val="5"/>
  </w:num>
  <w:num w:numId="8">
    <w:abstractNumId w:val="20"/>
  </w:num>
  <w:num w:numId="9">
    <w:abstractNumId w:val="17"/>
  </w:num>
  <w:num w:numId="10">
    <w:abstractNumId w:val="21"/>
  </w:num>
  <w:num w:numId="11">
    <w:abstractNumId w:val="35"/>
  </w:num>
  <w:num w:numId="12">
    <w:abstractNumId w:val="38"/>
  </w:num>
  <w:num w:numId="13">
    <w:abstractNumId w:val="1"/>
  </w:num>
  <w:num w:numId="14">
    <w:abstractNumId w:val="23"/>
  </w:num>
  <w:num w:numId="15">
    <w:abstractNumId w:val="0"/>
  </w:num>
  <w:num w:numId="16">
    <w:abstractNumId w:val="25"/>
  </w:num>
  <w:num w:numId="17">
    <w:abstractNumId w:val="22"/>
  </w:num>
  <w:num w:numId="18">
    <w:abstractNumId w:val="30"/>
  </w:num>
  <w:num w:numId="19">
    <w:abstractNumId w:val="3"/>
  </w:num>
  <w:num w:numId="20">
    <w:abstractNumId w:val="19"/>
  </w:num>
  <w:num w:numId="21">
    <w:abstractNumId w:val="6"/>
  </w:num>
  <w:num w:numId="22">
    <w:abstractNumId w:val="8"/>
  </w:num>
  <w:num w:numId="23">
    <w:abstractNumId w:val="29"/>
  </w:num>
  <w:num w:numId="24">
    <w:abstractNumId w:val="33"/>
  </w:num>
  <w:num w:numId="25">
    <w:abstractNumId w:val="9"/>
  </w:num>
  <w:num w:numId="26">
    <w:abstractNumId w:val="7"/>
  </w:num>
  <w:num w:numId="27">
    <w:abstractNumId w:val="37"/>
  </w:num>
  <w:num w:numId="28">
    <w:abstractNumId w:val="24"/>
  </w:num>
  <w:num w:numId="29">
    <w:abstractNumId w:val="2"/>
  </w:num>
  <w:num w:numId="30">
    <w:abstractNumId w:val="28"/>
  </w:num>
  <w:num w:numId="31">
    <w:abstractNumId w:val="34"/>
  </w:num>
  <w:num w:numId="32">
    <w:abstractNumId w:val="31"/>
  </w:num>
  <w:num w:numId="33">
    <w:abstractNumId w:val="39"/>
  </w:num>
  <w:num w:numId="34">
    <w:abstractNumId w:val="32"/>
  </w:num>
  <w:num w:numId="35">
    <w:abstractNumId w:val="4"/>
  </w:num>
  <w:num w:numId="36">
    <w:abstractNumId w:val="16"/>
  </w:num>
  <w:num w:numId="37">
    <w:abstractNumId w:val="27"/>
  </w:num>
  <w:num w:numId="38">
    <w:abstractNumId w:val="11"/>
  </w:num>
  <w:num w:numId="39">
    <w:abstractNumId w:val="40"/>
  </w:num>
  <w:num w:numId="40">
    <w:abstractNumId w:val="15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TcxMLQwsTA3M7BU0lEKTi0uzszPAykwrQUAA0GFjywAAAA="/>
  </w:docVars>
  <w:rsids>
    <w:rsidRoot w:val="00E429FC"/>
    <w:rsid w:val="0002424E"/>
    <w:rsid w:val="00055087"/>
    <w:rsid w:val="00057904"/>
    <w:rsid w:val="0008363F"/>
    <w:rsid w:val="000A29DE"/>
    <w:rsid w:val="000D434A"/>
    <w:rsid w:val="000D6DC8"/>
    <w:rsid w:val="000E17FF"/>
    <w:rsid w:val="000E2524"/>
    <w:rsid w:val="000E71E4"/>
    <w:rsid w:val="000F0FBD"/>
    <w:rsid w:val="001057EA"/>
    <w:rsid w:val="00111837"/>
    <w:rsid w:val="00131F90"/>
    <w:rsid w:val="00144E46"/>
    <w:rsid w:val="00153F3B"/>
    <w:rsid w:val="00177518"/>
    <w:rsid w:val="0019407D"/>
    <w:rsid w:val="001959C7"/>
    <w:rsid w:val="001A6FF2"/>
    <w:rsid w:val="001B6917"/>
    <w:rsid w:val="001C1DD1"/>
    <w:rsid w:val="001D7DE8"/>
    <w:rsid w:val="00201510"/>
    <w:rsid w:val="002063BA"/>
    <w:rsid w:val="002803AF"/>
    <w:rsid w:val="002832E0"/>
    <w:rsid w:val="00296BB3"/>
    <w:rsid w:val="002B102E"/>
    <w:rsid w:val="002B4E66"/>
    <w:rsid w:val="002D099F"/>
    <w:rsid w:val="002D484F"/>
    <w:rsid w:val="003233D5"/>
    <w:rsid w:val="00380C0E"/>
    <w:rsid w:val="003A2A44"/>
    <w:rsid w:val="003A6CF1"/>
    <w:rsid w:val="00437C6E"/>
    <w:rsid w:val="00441CDB"/>
    <w:rsid w:val="004460E3"/>
    <w:rsid w:val="00463AB9"/>
    <w:rsid w:val="0046406E"/>
    <w:rsid w:val="00477FDE"/>
    <w:rsid w:val="004878B5"/>
    <w:rsid w:val="0049393D"/>
    <w:rsid w:val="00495497"/>
    <w:rsid w:val="004B308B"/>
    <w:rsid w:val="004D46B6"/>
    <w:rsid w:val="004F1B0A"/>
    <w:rsid w:val="004F21B4"/>
    <w:rsid w:val="00527357"/>
    <w:rsid w:val="0054219B"/>
    <w:rsid w:val="0056261A"/>
    <w:rsid w:val="00571A88"/>
    <w:rsid w:val="00591071"/>
    <w:rsid w:val="005B25D9"/>
    <w:rsid w:val="005C49B6"/>
    <w:rsid w:val="005D76E4"/>
    <w:rsid w:val="005D7910"/>
    <w:rsid w:val="005E25C4"/>
    <w:rsid w:val="005F248D"/>
    <w:rsid w:val="006017D9"/>
    <w:rsid w:val="00606156"/>
    <w:rsid w:val="00611FA1"/>
    <w:rsid w:val="0062481D"/>
    <w:rsid w:val="00630F1D"/>
    <w:rsid w:val="00632251"/>
    <w:rsid w:val="006419E0"/>
    <w:rsid w:val="00680C83"/>
    <w:rsid w:val="00684EA2"/>
    <w:rsid w:val="00696357"/>
    <w:rsid w:val="006A514A"/>
    <w:rsid w:val="006D2B35"/>
    <w:rsid w:val="006E0496"/>
    <w:rsid w:val="006F6E1C"/>
    <w:rsid w:val="00707BB4"/>
    <w:rsid w:val="00734AA9"/>
    <w:rsid w:val="00743D42"/>
    <w:rsid w:val="00760E57"/>
    <w:rsid w:val="007830A1"/>
    <w:rsid w:val="00786DB2"/>
    <w:rsid w:val="007B6468"/>
    <w:rsid w:val="007D0E35"/>
    <w:rsid w:val="007D332D"/>
    <w:rsid w:val="007F69A2"/>
    <w:rsid w:val="008177FF"/>
    <w:rsid w:val="008704A4"/>
    <w:rsid w:val="008753CD"/>
    <w:rsid w:val="008D29F3"/>
    <w:rsid w:val="00923BB7"/>
    <w:rsid w:val="00932447"/>
    <w:rsid w:val="009471D1"/>
    <w:rsid w:val="009775E1"/>
    <w:rsid w:val="009D210E"/>
    <w:rsid w:val="009D67E2"/>
    <w:rsid w:val="009E2EE0"/>
    <w:rsid w:val="009E647C"/>
    <w:rsid w:val="00A07BD0"/>
    <w:rsid w:val="00A46212"/>
    <w:rsid w:val="00A55440"/>
    <w:rsid w:val="00A6163C"/>
    <w:rsid w:val="00AB4490"/>
    <w:rsid w:val="00B15296"/>
    <w:rsid w:val="00B418B7"/>
    <w:rsid w:val="00B75C69"/>
    <w:rsid w:val="00B8194B"/>
    <w:rsid w:val="00B96F42"/>
    <w:rsid w:val="00BA78DD"/>
    <w:rsid w:val="00BD5705"/>
    <w:rsid w:val="00C02259"/>
    <w:rsid w:val="00C1652B"/>
    <w:rsid w:val="00C27C34"/>
    <w:rsid w:val="00C27D88"/>
    <w:rsid w:val="00C3780B"/>
    <w:rsid w:val="00C51DA5"/>
    <w:rsid w:val="00C617A8"/>
    <w:rsid w:val="00C80358"/>
    <w:rsid w:val="00CA6381"/>
    <w:rsid w:val="00CC3210"/>
    <w:rsid w:val="00CD1AA4"/>
    <w:rsid w:val="00CD5BD3"/>
    <w:rsid w:val="00D01456"/>
    <w:rsid w:val="00D16376"/>
    <w:rsid w:val="00D16919"/>
    <w:rsid w:val="00D16E5E"/>
    <w:rsid w:val="00D17888"/>
    <w:rsid w:val="00D3455F"/>
    <w:rsid w:val="00D444BC"/>
    <w:rsid w:val="00D4778B"/>
    <w:rsid w:val="00D5112E"/>
    <w:rsid w:val="00D637EC"/>
    <w:rsid w:val="00DA4872"/>
    <w:rsid w:val="00DC21FA"/>
    <w:rsid w:val="00DF5621"/>
    <w:rsid w:val="00E429FC"/>
    <w:rsid w:val="00E564B9"/>
    <w:rsid w:val="00EF135F"/>
    <w:rsid w:val="00F07AD6"/>
    <w:rsid w:val="00F56AFB"/>
    <w:rsid w:val="00F6195D"/>
    <w:rsid w:val="00F67D0B"/>
    <w:rsid w:val="00F872E3"/>
    <w:rsid w:val="00F873AE"/>
    <w:rsid w:val="00FA7035"/>
    <w:rsid w:val="00FA7EB7"/>
    <w:rsid w:val="00FC2DE0"/>
    <w:rsid w:val="00FC4EA3"/>
    <w:rsid w:val="00FC4F38"/>
    <w:rsid w:val="00FC7D18"/>
    <w:rsid w:val="00FF4A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E14E9"/>
  <w15:chartTrackingRefBased/>
  <w15:docId w15:val="{C2602187-06D0-4CCD-920D-F945EC04C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64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646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29FC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E429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29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939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9393D"/>
    <w:rPr>
      <w:rFonts w:ascii="Courier New" w:eastAsia="Times New Roman" w:hAnsi="Courier New" w:cs="Courier New"/>
      <w:sz w:val="20"/>
      <w:szCs w:val="20"/>
    </w:rPr>
  </w:style>
  <w:style w:type="character" w:customStyle="1" w:styleId="gghfmyibcpb">
    <w:name w:val="gghfmyibcpb"/>
    <w:basedOn w:val="DefaultParagraphFont"/>
    <w:rsid w:val="0049393D"/>
  </w:style>
  <w:style w:type="character" w:customStyle="1" w:styleId="gghfmyibcob">
    <w:name w:val="gghfmyibcob"/>
    <w:basedOn w:val="DefaultParagraphFont"/>
    <w:rsid w:val="0049393D"/>
  </w:style>
  <w:style w:type="character" w:customStyle="1" w:styleId="Heading1Char">
    <w:name w:val="Heading 1 Char"/>
    <w:basedOn w:val="DefaultParagraphFont"/>
    <w:link w:val="Heading1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B646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468"/>
  </w:style>
  <w:style w:type="paragraph" w:styleId="Footer">
    <w:name w:val="footer"/>
    <w:basedOn w:val="Normal"/>
    <w:link w:val="FooterChar"/>
    <w:uiPriority w:val="99"/>
    <w:unhideWhenUsed/>
    <w:rsid w:val="007B64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468"/>
  </w:style>
  <w:style w:type="paragraph" w:styleId="ListParagraph">
    <w:name w:val="List Paragraph"/>
    <w:basedOn w:val="Normal"/>
    <w:uiPriority w:val="34"/>
    <w:qFormat/>
    <w:rsid w:val="00131F9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37C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C6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C6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C6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C6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C6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C6E"/>
    <w:rPr>
      <w:rFonts w:ascii="Segoe UI" w:hAnsi="Segoe UI" w:cs="Segoe UI"/>
      <w:sz w:val="18"/>
      <w:szCs w:val="18"/>
    </w:rPr>
  </w:style>
  <w:style w:type="character" w:customStyle="1" w:styleId="gghfmyibgob">
    <w:name w:val="gghfmyibgob"/>
    <w:basedOn w:val="DefaultParagraphFont"/>
    <w:rsid w:val="006A51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6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6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6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88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4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4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8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2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6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1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0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1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5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9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6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6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9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8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90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4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01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4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1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16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3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5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9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4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7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oter" Target="footer3.xml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33" Type="http://schemas.openxmlformats.org/officeDocument/2006/relationships/header" Target="header3.xml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41" Type="http://schemas.openxmlformats.org/officeDocument/2006/relationships/image" Target="media/image2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emf"/><Relationship Id="rId32" Type="http://schemas.openxmlformats.org/officeDocument/2006/relationships/image" Target="media/image21.emf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emf"/><Relationship Id="rId28" Type="http://schemas.openxmlformats.org/officeDocument/2006/relationships/image" Target="media/image19.emf"/><Relationship Id="rId36" Type="http://schemas.openxmlformats.org/officeDocument/2006/relationships/image" Target="media/image23.emf"/><Relationship Id="rId49" Type="http://schemas.openxmlformats.org/officeDocument/2006/relationships/image" Target="media/image3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0.emf"/><Relationship Id="rId44" Type="http://schemas.openxmlformats.org/officeDocument/2006/relationships/image" Target="media/image31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emf"/><Relationship Id="rId27" Type="http://schemas.openxmlformats.org/officeDocument/2006/relationships/image" Target="media/image18.emf"/><Relationship Id="rId30" Type="http://schemas.openxmlformats.org/officeDocument/2006/relationships/footer" Target="footer2.xml"/><Relationship Id="rId35" Type="http://schemas.openxmlformats.org/officeDocument/2006/relationships/image" Target="media/image22.emf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8" Type="http://schemas.openxmlformats.org/officeDocument/2006/relationships/image" Target="media/image1.png"/><Relationship Id="rId51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00D089-217A-4A0A-9726-A35B4820C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25</Pages>
  <Words>1226</Words>
  <Characters>699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r Thogersen</dc:creator>
  <cp:keywords/>
  <dc:description/>
  <cp:lastModifiedBy>Tor Thogersen</cp:lastModifiedBy>
  <cp:revision>31</cp:revision>
  <dcterms:created xsi:type="dcterms:W3CDTF">2017-10-10T16:32:00Z</dcterms:created>
  <dcterms:modified xsi:type="dcterms:W3CDTF">2017-10-10T22:20:00Z</dcterms:modified>
</cp:coreProperties>
</file>